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D15A63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53AA66" wp14:editId="3BBCAAAD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B0B6C9" w14:textId="77777777" w:rsidR="006B48DB" w:rsidRPr="00C64984" w:rsidRDefault="00550392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4</w:t>
                            </w:r>
                            <w:r w:rsidR="006B48DB" w:rsidRPr="00C6498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          </w:t>
                            </w:r>
                            <w:r w:rsidR="006B48D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</w:t>
                            </w:r>
                            <w:r w:rsidRPr="00D43075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CHO GIA ĐÌNH HỌC SINH LỚP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11</w:t>
                            </w:r>
                            <w:r w:rsidR="006B48DB" w:rsidRPr="00C6498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STUDENTS</w:t>
                            </w:r>
                          </w:p>
                          <w:p w14:paraId="63611DFA" w14:textId="77777777" w:rsidR="006B48DB" w:rsidRPr="009E4AFB" w:rsidRDefault="006B48DB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53AA6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31B0B6C9" w14:textId="77777777" w:rsidR="006B48DB" w:rsidRPr="00C64984" w:rsidRDefault="00550392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4</w:t>
                      </w:r>
                      <w:r w:rsidR="006B48DB" w:rsidRPr="00C64984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          </w:t>
                      </w:r>
                      <w:r w:rsidR="006B48DB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</w:t>
                      </w:r>
                      <w:r w:rsidRPr="00D43075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CHO GIA ĐÌNH HỌC SINH LỚP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11</w:t>
                      </w:r>
                      <w:r w:rsidR="006B48DB" w:rsidRPr="00C64984">
                        <w:rPr>
                          <w:rFonts w:ascii="Myriad Pro" w:hAnsi="Myriad Pro"/>
                          <w:b/>
                          <w:sz w:val="32"/>
                        </w:rPr>
                        <w:t xml:space="preserve"> STUDENTS</w:t>
                      </w:r>
                    </w:p>
                    <w:p w14:paraId="63611DFA" w14:textId="77777777" w:rsidR="006B48DB" w:rsidRPr="009E4AFB" w:rsidRDefault="006B48DB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FEC7B5A" wp14:editId="3E4507A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942A6D1" wp14:editId="0D069F62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353738" w14:textId="77777777" w:rsidR="006B48DB" w:rsidRPr="00C91747" w:rsidRDefault="006B48DB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194512A" w14:textId="77777777" w:rsidR="00550392" w:rsidRPr="009909CD" w:rsidRDefault="00550392" w:rsidP="00550392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Ư TIN TỨC</w:t>
                            </w:r>
                          </w:p>
                          <w:p w14:paraId="31FA685D" w14:textId="77777777" w:rsidR="00550392" w:rsidRDefault="00550392" w:rsidP="00550392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ươ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6E8282C9" w14:textId="77777777" w:rsidR="006B48DB" w:rsidRPr="009909CD" w:rsidRDefault="006B48DB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1FE05DE8" w14:textId="77777777" w:rsidR="006B48DB" w:rsidRPr="009909CD" w:rsidRDefault="006B48DB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942A6D1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51353738" w14:textId="77777777" w:rsidR="006B48DB" w:rsidRPr="00C91747" w:rsidRDefault="006B48DB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194512A" w14:textId="77777777" w:rsidR="00550392" w:rsidRPr="009909CD" w:rsidRDefault="00550392" w:rsidP="00550392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MẪU THƯ TIN TỨC</w:t>
                      </w:r>
                    </w:p>
                    <w:p w14:paraId="31FA685D" w14:textId="77777777" w:rsidR="00550392" w:rsidRDefault="00550392" w:rsidP="00550392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ươ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6E8282C9" w14:textId="77777777" w:rsidR="006B48DB" w:rsidRPr="009909CD" w:rsidRDefault="006B48DB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1FE05DE8" w14:textId="77777777" w:rsidR="006B48DB" w:rsidRPr="009909CD" w:rsidRDefault="006B48DB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9854076" w14:textId="77777777" w:rsidR="001B2141" w:rsidRDefault="007A0AEF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21D2507" wp14:editId="432260C0">
                <wp:simplePos x="0" y="0"/>
                <wp:positionH relativeFrom="column">
                  <wp:posOffset>7620</wp:posOffset>
                </wp:positionH>
                <wp:positionV relativeFrom="paragraph">
                  <wp:posOffset>190385</wp:posOffset>
                </wp:positionV>
                <wp:extent cx="5494020" cy="6362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362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92F9BB" w14:textId="77777777" w:rsidR="006B48DB" w:rsidRPr="009713AA" w:rsidRDefault="006B48DB" w:rsidP="00E14047">
                            <w:pPr>
                              <w:spacing w:after="0" w:line="240" w:lineRule="auto"/>
                              <w:rPr>
                                <w:rFonts w:ascii="Myriad Pro" w:eastAsia="Times New Roman" w:hAnsi="Myriad Pro" w:cs="Times New Roman"/>
                                <w:b/>
                                <w:sz w:val="28"/>
                                <w:szCs w:val="24"/>
                              </w:rPr>
                            </w:pPr>
                            <w:proofErr w:type="spellStart"/>
                            <w:r w:rsidRPr="009713AA">
                              <w:rPr>
                                <w:rFonts w:ascii="Myriad Pro" w:eastAsia="Times New Roman" w:hAnsi="Myriad Pro" w:cs="Times New Roman"/>
                                <w:b/>
                                <w:sz w:val="28"/>
                                <w:szCs w:val="24"/>
                              </w:rPr>
                              <w:t>Thăm</w:t>
                            </w:r>
                            <w:proofErr w:type="spellEnd"/>
                            <w:r w:rsidRPr="009713AA">
                              <w:rPr>
                                <w:rFonts w:ascii="Myriad Pro" w:eastAsia="Times New Roman" w:hAnsi="Myriad Pro" w:cs="Times New Roman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rFonts w:ascii="Myriad Pro" w:eastAsia="Times New Roman" w:hAnsi="Myriad Pro" w:cs="Times New Roman"/>
                                <w:b/>
                                <w:sz w:val="28"/>
                                <w:szCs w:val="24"/>
                              </w:rPr>
                              <w:t>tr</w:t>
                            </w:r>
                            <w:r w:rsidRPr="009713AA">
                              <w:rPr>
                                <w:rFonts w:ascii="Myriad Pro" w:eastAsia="Times New Roman" w:hAnsi="Myriad Pro" w:cs="Times New Roman" w:hint="cs"/>
                                <w:b/>
                                <w:sz w:val="28"/>
                                <w:szCs w:val="24"/>
                              </w:rPr>
                              <w:t>ư</w:t>
                            </w:r>
                            <w:r w:rsidRPr="009713AA">
                              <w:rPr>
                                <w:rFonts w:ascii="Myriad Pro" w:eastAsia="Times New Roman" w:hAnsi="Myriad Pro" w:cs="Times New Roman"/>
                                <w:b/>
                                <w:sz w:val="28"/>
                                <w:szCs w:val="24"/>
                              </w:rPr>
                              <w:t>ờng</w:t>
                            </w:r>
                            <w:proofErr w:type="spellEnd"/>
                            <w:r w:rsidRPr="009713AA">
                              <w:rPr>
                                <w:rFonts w:ascii="Myriad Pro" w:eastAsia="Times New Roman" w:hAnsi="Myriad Pro" w:cs="Times New Roman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rFonts w:ascii="Myriad Pro" w:eastAsia="Times New Roman" w:hAnsi="Myriad Pro" w:cs="Times New Roman"/>
                                <w:b/>
                                <w:sz w:val="28"/>
                                <w:szCs w:val="24"/>
                              </w:rPr>
                              <w:t>đại</w:t>
                            </w:r>
                            <w:proofErr w:type="spellEnd"/>
                            <w:r w:rsidRPr="009713AA">
                              <w:rPr>
                                <w:rFonts w:ascii="Myriad Pro" w:eastAsia="Times New Roman" w:hAnsi="Myriad Pro" w:cs="Times New Roman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rFonts w:ascii="Myriad Pro" w:eastAsia="Times New Roman" w:hAnsi="Myriad Pro" w:cs="Times New Roman"/>
                                <w:b/>
                                <w:sz w:val="28"/>
                                <w:szCs w:val="24"/>
                              </w:rPr>
                              <w:t>học</w:t>
                            </w:r>
                            <w:proofErr w:type="spellEnd"/>
                          </w:p>
                          <w:p w14:paraId="36834B7B" w14:textId="77777777" w:rsidR="006B48DB" w:rsidRPr="009713AA" w:rsidRDefault="006B48DB" w:rsidP="001252AB">
                            <w:pPr>
                              <w:pStyle w:val="NoSpacing"/>
                              <w:rPr>
                                <w:sz w:val="22"/>
                                <w:szCs w:val="25"/>
                              </w:rPr>
                            </w:pP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ham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qua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ờ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ọ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giúp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con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b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ìm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ợ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ờ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ọ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phù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ợ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n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ấ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ấ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ả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ờ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ề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2D0CF8">
                              <w:rPr>
                                <w:b/>
                                <w:sz w:val="22"/>
                                <w:szCs w:val="25"/>
                              </w:rPr>
                              <w:t>văn</w:t>
                            </w:r>
                            <w:proofErr w:type="spellEnd"/>
                            <w:r w:rsidRPr="002D0CF8">
                              <w:rPr>
                                <w:b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/>
                                <w:sz w:val="22"/>
                                <w:szCs w:val="25"/>
                              </w:rPr>
                              <w:t>phòng</w:t>
                            </w:r>
                            <w:proofErr w:type="spellEnd"/>
                            <w:r w:rsidRPr="009713AA">
                              <w:rPr>
                                <w:b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/>
                                <w:sz w:val="22"/>
                                <w:szCs w:val="25"/>
                              </w:rPr>
                              <w:t>tuy</w:t>
                            </w:r>
                            <w:r w:rsidRPr="009713AA">
                              <w:rPr>
                                <w:rFonts w:ascii="Calibri" w:hAnsi="Calibri" w:cs="Calibri"/>
                                <w:b/>
                                <w:sz w:val="22"/>
                                <w:szCs w:val="25"/>
                              </w:rPr>
                              <w:t>ể</w:t>
                            </w:r>
                            <w:r w:rsidRPr="009713AA">
                              <w:rPr>
                                <w:b/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b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/>
                                <w:sz w:val="22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giúp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b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lê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k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ế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o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h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ho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huy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ế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hăm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o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ặ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ãy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ìm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i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ể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xem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ờ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ru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ọ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ủ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con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b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ổ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ứ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2D0CF8">
                              <w:rPr>
                                <w:b/>
                                <w:sz w:val="22"/>
                                <w:szCs w:val="25"/>
                              </w:rPr>
                              <w:t>chuy</w:t>
                            </w:r>
                            <w:r w:rsidRPr="002D0CF8">
                              <w:rPr>
                                <w:rFonts w:ascii="Calibri" w:hAnsi="Calibri" w:cs="Calibri"/>
                                <w:b/>
                                <w:sz w:val="22"/>
                                <w:szCs w:val="25"/>
                              </w:rPr>
                              <w:t>ế</w:t>
                            </w:r>
                            <w:r w:rsidRPr="002D0CF8">
                              <w:rPr>
                                <w:b/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2D0CF8">
                              <w:rPr>
                                <w:b/>
                                <w:sz w:val="22"/>
                                <w:szCs w:val="25"/>
                              </w:rPr>
                              <w:t xml:space="preserve"> du </w:t>
                            </w:r>
                            <w:proofErr w:type="spellStart"/>
                            <w:r w:rsidRPr="002D0CF8">
                              <w:rPr>
                                <w:b/>
                                <w:sz w:val="22"/>
                                <w:szCs w:val="25"/>
                              </w:rPr>
                              <w:t>l</w:t>
                            </w:r>
                            <w:r w:rsidRPr="002D0CF8">
                              <w:rPr>
                                <w:rFonts w:ascii="Calibri" w:hAnsi="Calibri" w:cs="Calibri"/>
                                <w:b/>
                                <w:sz w:val="22"/>
                                <w:szCs w:val="25"/>
                              </w:rPr>
                              <w:t>ị</w:t>
                            </w:r>
                            <w:r w:rsidRPr="002D0CF8">
                              <w:rPr>
                                <w:b/>
                                <w:sz w:val="22"/>
                                <w:szCs w:val="25"/>
                              </w:rPr>
                              <w:t>ch</w:t>
                            </w:r>
                            <w:proofErr w:type="spellEnd"/>
                            <w:r w:rsidRPr="002D0CF8">
                              <w:rPr>
                                <w:b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2D0CF8">
                              <w:rPr>
                                <w:b/>
                                <w:sz w:val="22"/>
                                <w:szCs w:val="25"/>
                              </w:rPr>
                              <w:t>nhóm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nào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ế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ờ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ọ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g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ầ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ó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hay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khô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ế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b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l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ậ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k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ế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o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h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/>
                                <w:sz w:val="22"/>
                                <w:szCs w:val="25"/>
                              </w:rPr>
                              <w:t>t</w:t>
                            </w:r>
                            <w:r w:rsidRPr="009713AA">
                              <w:rPr>
                                <w:rFonts w:ascii="Calibri" w:hAnsi="Calibri" w:cs="Calibri"/>
                                <w:b/>
                                <w:sz w:val="22"/>
                                <w:szCs w:val="25"/>
                              </w:rPr>
                              <w:t>ự</w:t>
                            </w:r>
                            <w:proofErr w:type="spellEnd"/>
                            <w:r w:rsidRPr="009713AA">
                              <w:rPr>
                                <w:b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/>
                                <w:sz w:val="22"/>
                                <w:szCs w:val="25"/>
                              </w:rPr>
                              <w:t>ghé</w:t>
                            </w:r>
                            <w:proofErr w:type="spellEnd"/>
                            <w:r w:rsidRPr="009713AA">
                              <w:rPr>
                                <w:b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/>
                                <w:sz w:val="22"/>
                                <w:szCs w:val="25"/>
                              </w:rPr>
                              <w:t>thăm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ờ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ọ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ãy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ự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i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ệ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b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ớ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qua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ọ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sau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>:</w:t>
                            </w:r>
                          </w:p>
                          <w:p w14:paraId="65F391A3" w14:textId="77777777" w:rsidR="006B48DB" w:rsidRPr="009713AA" w:rsidRDefault="006B48DB" w:rsidP="009713AA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5"/>
                              </w:rPr>
                            </w:pP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Liê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l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v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ớ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vă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phò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uy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ể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ọ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b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ằ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ách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s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ử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d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ụ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ra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web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ủ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ờ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o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ặ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qua email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o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ặ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i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ệ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ho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bi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ế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chi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i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ế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ặ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ỗ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>.</w:t>
                            </w:r>
                          </w:p>
                          <w:p w14:paraId="4C26FFE4" w14:textId="77777777" w:rsidR="006B48DB" w:rsidRPr="009713AA" w:rsidRDefault="006B48DB" w:rsidP="009713AA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5"/>
                              </w:rPr>
                            </w:pP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Nói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huy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ệ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v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ớ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nhâ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viê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v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ấ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ủ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ờ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ru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ọ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v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ề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vi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ệ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ham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gia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m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ộ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huy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ế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ham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qua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ổ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ứ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ế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m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ộ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ờ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ọ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mà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b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khô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ự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ham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qua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ợ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>.</w:t>
                            </w:r>
                          </w:p>
                          <w:p w14:paraId="0F33BA54" w14:textId="77777777" w:rsidR="006B48DB" w:rsidRPr="009713AA" w:rsidRDefault="006B48DB" w:rsidP="001252AB">
                            <w:pPr>
                              <w:pStyle w:val="NoSpacing"/>
                              <w:rPr>
                                <w:sz w:val="22"/>
                                <w:szCs w:val="25"/>
                              </w:rPr>
                            </w:pPr>
                          </w:p>
                          <w:p w14:paraId="4E7FDC97" w14:textId="77777777" w:rsidR="006B48DB" w:rsidRPr="009713AA" w:rsidRDefault="006B48DB" w:rsidP="001252AB">
                            <w:pPr>
                              <w:pStyle w:val="NoSpacing"/>
                              <w:rPr>
                                <w:sz w:val="22"/>
                                <w:szCs w:val="25"/>
                              </w:rPr>
                            </w:pP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huy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ế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ham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qua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ờ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ọ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khá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nhau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ôi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hút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n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ầ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ế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s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ẽ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bao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g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ồ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m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n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ữ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p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ầ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sau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ây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>:</w:t>
                            </w:r>
                          </w:p>
                          <w:p w14:paraId="1A3E6FEA" w14:textId="77777777" w:rsidR="006B48DB" w:rsidRPr="009713AA" w:rsidRDefault="006B48DB" w:rsidP="009713AA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Cs/>
                                <w:sz w:val="22"/>
                                <w:szCs w:val="25"/>
                              </w:rPr>
                            </w:pPr>
                            <w:proofErr w:type="spellStart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M</w:t>
                            </w:r>
                            <w:r w:rsidRPr="009713AA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5"/>
                              </w:rPr>
                              <w:t>ộ</w:t>
                            </w:r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bu</w:t>
                            </w:r>
                            <w:r w:rsidRPr="009713AA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5"/>
                              </w:rPr>
                              <w:t>ổ</w:t>
                            </w:r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gi</w:t>
                            </w:r>
                            <w:r w:rsidRPr="009713AA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5"/>
                              </w:rPr>
                              <w:t>ớ</w:t>
                            </w:r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thi</w:t>
                            </w:r>
                            <w:r w:rsidRPr="009713AA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5"/>
                              </w:rPr>
                              <w:t>ệ</w:t>
                            </w:r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thông</w:t>
                            </w:r>
                            <w:proofErr w:type="spellEnd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 xml:space="preserve"> tin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M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ộ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di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ệ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tuy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ể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ói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chuy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ệ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v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ớ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b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ho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ặ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hóm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c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ủ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b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v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ề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ườ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ọ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ướ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khi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tham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quan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ườ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.</w:t>
                            </w:r>
                          </w:p>
                          <w:p w14:paraId="68581C6D" w14:textId="77777777" w:rsidR="006B48DB" w:rsidRPr="009713AA" w:rsidRDefault="006B48DB" w:rsidP="009713AA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Cs/>
                                <w:sz w:val="22"/>
                                <w:szCs w:val="25"/>
                              </w:rPr>
                            </w:pPr>
                            <w:proofErr w:type="spellStart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M</w:t>
                            </w:r>
                            <w:r w:rsidRPr="009713AA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5"/>
                              </w:rPr>
                              <w:t>ộ</w:t>
                            </w:r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chuy</w:t>
                            </w:r>
                            <w:r w:rsidRPr="009713AA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5"/>
                              </w:rPr>
                              <w:t>ế</w:t>
                            </w:r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tham</w:t>
                            </w:r>
                            <w:proofErr w:type="spellEnd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quan</w:t>
                            </w:r>
                            <w:proofErr w:type="spellEnd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5"/>
                              </w:rPr>
                              <w:t>ườ</w:t>
                            </w:r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Th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ườ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do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viên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hi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ệ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t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ướ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d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ẫ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B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s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ẽ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th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ấ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y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khu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chính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c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ủ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ườ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c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ơ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ộ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ặ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câu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ỏ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.</w:t>
                            </w:r>
                          </w:p>
                          <w:p w14:paraId="17477930" w14:textId="77777777" w:rsidR="006B48DB" w:rsidRPr="009713AA" w:rsidRDefault="006B48DB" w:rsidP="009713AA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5"/>
                              </w:rPr>
                            </w:pPr>
                            <w:proofErr w:type="spellStart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c</w:t>
                            </w:r>
                            <w:r w:rsidRPr="009713AA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5"/>
                              </w:rPr>
                              <w:t>ơ</w:t>
                            </w:r>
                            <w:proofErr w:type="spellEnd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5"/>
                              </w:rPr>
                              <w:t>ộ</w:t>
                            </w:r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/>
                                <w:bCs/>
                                <w:sz w:val="22"/>
                                <w:szCs w:val="25"/>
                              </w:rPr>
                              <w:t>khác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T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hi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ề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ườ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ọ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b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cũng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th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s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ắ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x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ế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làm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h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ữ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vi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ệ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sau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: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tham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d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ự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m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ộ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l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ớ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ọ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ăn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trong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phòng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ăn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/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ho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ặ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g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ặ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giáo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s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ư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hân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viên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tuy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ể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/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ho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ặ</w:t>
                            </w:r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nhân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viên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ỗ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bCs/>
                                <w:sz w:val="22"/>
                                <w:szCs w:val="25"/>
                              </w:rPr>
                              <w:t>ợ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tài</w:t>
                            </w:r>
                            <w:proofErr w:type="spellEnd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bCs/>
                                <w:sz w:val="22"/>
                                <w:szCs w:val="25"/>
                              </w:rPr>
                              <w:t>chính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>.</w:t>
                            </w:r>
                          </w:p>
                          <w:p w14:paraId="2C00D605" w14:textId="77777777" w:rsidR="006B48DB" w:rsidRPr="009713AA" w:rsidRDefault="006B48DB" w:rsidP="001252AB">
                            <w:pPr>
                              <w:pStyle w:val="NoSpacing"/>
                              <w:rPr>
                                <w:sz w:val="22"/>
                                <w:szCs w:val="25"/>
                              </w:rPr>
                            </w:pPr>
                          </w:p>
                          <w:p w14:paraId="371F3E68" w14:textId="77777777" w:rsidR="006B48DB" w:rsidRPr="009713AA" w:rsidRDefault="006B48DB" w:rsidP="001252AB">
                            <w:pPr>
                              <w:pStyle w:val="NoSpacing"/>
                              <w:rPr>
                                <w:sz w:val="22"/>
                                <w:szCs w:val="25"/>
                              </w:rPr>
                            </w:pP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ớ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huy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ế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hăm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ãy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làm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n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ữ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i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ề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sau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>:</w:t>
                            </w:r>
                          </w:p>
                          <w:p w14:paraId="44A9E549" w14:textId="77777777" w:rsidR="006B48DB" w:rsidRPr="009713AA" w:rsidRDefault="006B48DB" w:rsidP="009713AA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2"/>
                                <w:szCs w:val="25"/>
                              </w:rPr>
                            </w:pP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Khám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phá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ra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web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ủ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ờ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xem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l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ài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li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ệ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ờ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ọ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ã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g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ử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ho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b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>.</w:t>
                            </w:r>
                          </w:p>
                          <w:p w14:paraId="44CE02A0" w14:textId="77777777" w:rsidR="006B48DB" w:rsidRPr="009713AA" w:rsidRDefault="006B48DB" w:rsidP="009713AA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2"/>
                                <w:szCs w:val="25"/>
                              </w:rPr>
                            </w:pP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L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ậ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danh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sách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âu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ỏ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ỏ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ả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nhâ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viê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viê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B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s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ử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d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ụ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hyperlink r:id="rId12" w:history="1">
                              <w:proofErr w:type="spellStart"/>
                              <w:r w:rsidRPr="00BC0D15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>Danh</w:t>
                              </w:r>
                              <w:proofErr w:type="spellEnd"/>
                              <w:r w:rsidRPr="00BC0D15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 xml:space="preserve"> </w:t>
                              </w:r>
                              <w:proofErr w:type="spellStart"/>
                              <w:r w:rsidRPr="00BC0D15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>sách</w:t>
                              </w:r>
                              <w:proofErr w:type="spellEnd"/>
                              <w:r w:rsidRPr="00BC0D15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 xml:space="preserve"> </w:t>
                              </w:r>
                              <w:proofErr w:type="spellStart"/>
                              <w:r w:rsidRPr="00BC0D15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>vi</w:t>
                              </w:r>
                              <w:r w:rsidRPr="00BC0D15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5"/>
                                </w:rPr>
                                <w:t>ệ</w:t>
                              </w:r>
                              <w:r w:rsidRPr="00BC0D15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>c</w:t>
                              </w:r>
                              <w:proofErr w:type="spellEnd"/>
                              <w:r w:rsidRPr="00BC0D15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 xml:space="preserve"> </w:t>
                              </w:r>
                              <w:proofErr w:type="spellStart"/>
                              <w:r w:rsidRPr="00BC0D15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>c</w:t>
                              </w:r>
                              <w:r w:rsidRPr="00BC0D15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5"/>
                                </w:rPr>
                                <w:t>ầ</w:t>
                              </w:r>
                              <w:r w:rsidRPr="00BC0D15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>n</w:t>
                              </w:r>
                              <w:proofErr w:type="spellEnd"/>
                              <w:r w:rsidRPr="00BC0D15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 xml:space="preserve"> </w:t>
                              </w:r>
                              <w:proofErr w:type="spellStart"/>
                              <w:r w:rsidRPr="00BC0D15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>làm</w:t>
                              </w:r>
                              <w:proofErr w:type="spellEnd"/>
                              <w:r w:rsidRPr="00BC0D15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 xml:space="preserve"> </w:t>
                              </w:r>
                              <w:proofErr w:type="spellStart"/>
                              <w:r w:rsidRPr="00BC0D15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>khi</w:t>
                              </w:r>
                              <w:proofErr w:type="spellEnd"/>
                              <w:r w:rsidRPr="00BC0D15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 xml:space="preserve"> </w:t>
                              </w:r>
                              <w:proofErr w:type="spellStart"/>
                              <w:r w:rsidRPr="00BC0D15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>thăm</w:t>
                              </w:r>
                              <w:proofErr w:type="spellEnd"/>
                              <w:r w:rsidRPr="00BC0D15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 xml:space="preserve"> </w:t>
                              </w:r>
                              <w:proofErr w:type="spellStart"/>
                              <w:r w:rsidRPr="00BC0D15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>tr</w:t>
                              </w:r>
                              <w:r w:rsidRPr="00BC0D15">
                                <w:rPr>
                                  <w:rStyle w:val="Hyperlink"/>
                                  <w:rFonts w:ascii="Calibri" w:hAnsi="Calibri" w:cs="Calibri" w:hint="cs"/>
                                  <w:sz w:val="22"/>
                                  <w:szCs w:val="25"/>
                                </w:rPr>
                                <w:t>ư</w:t>
                              </w:r>
                              <w:r w:rsidRPr="00BC0D15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5"/>
                                </w:rPr>
                                <w:t>ờ</w:t>
                              </w:r>
                              <w:r w:rsidRPr="00BC0D15">
                                <w:rPr>
                                  <w:rStyle w:val="Hyperlink"/>
                                  <w:sz w:val="22"/>
                                  <w:szCs w:val="25"/>
                                </w:rPr>
                                <w:t>ng</w:t>
                              </w:r>
                              <w:proofErr w:type="spellEnd"/>
                            </w:hyperlink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b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ắ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ầ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>.</w:t>
                            </w:r>
                          </w:p>
                          <w:p w14:paraId="2E479D8D" w14:textId="77777777" w:rsidR="006B48DB" w:rsidRPr="009713AA" w:rsidRDefault="006B48DB" w:rsidP="009713AA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2"/>
                                <w:szCs w:val="25"/>
                              </w:rPr>
                            </w:pP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L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ấ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y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b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ả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ồ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ủ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khuô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viê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r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ườ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h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ọ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ki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ể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m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ra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xem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vă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phò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uy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ể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ở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âu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i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ề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này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s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ẽ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giúp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ả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m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b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ả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o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r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ằ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b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ế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đúng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gi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ờ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ho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chuy</w:t>
                            </w:r>
                            <w:r w:rsidRPr="009713AA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ế</w:t>
                            </w:r>
                            <w:r w:rsidRPr="009713AA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713AA">
                              <w:rPr>
                                <w:sz w:val="22"/>
                                <w:szCs w:val="25"/>
                              </w:rPr>
                              <w:t>thăm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>.</w:t>
                            </w:r>
                          </w:p>
                          <w:p w14:paraId="0C73F382" w14:textId="77777777" w:rsidR="006B48DB" w:rsidRPr="009713AA" w:rsidRDefault="006B48DB" w:rsidP="001252AB">
                            <w:pPr>
                              <w:pStyle w:val="NoSpacing"/>
                              <w:rPr>
                                <w:sz w:val="22"/>
                                <w:szCs w:val="25"/>
                              </w:rPr>
                            </w:pPr>
                          </w:p>
                          <w:p w14:paraId="57516810" w14:textId="77777777" w:rsidR="006B48DB" w:rsidRPr="009713AA" w:rsidRDefault="006B48DB" w:rsidP="001252AB">
                            <w:pPr>
                              <w:pStyle w:val="NoSpacing"/>
                              <w:rPr>
                                <w:sz w:val="22"/>
                                <w:szCs w:val="25"/>
                              </w:rPr>
                            </w:pPr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Khi </w:t>
                            </w:r>
                            <w:proofErr w:type="spellStart"/>
                            <w:r w:rsidRPr="00BC0D15">
                              <w:rPr>
                                <w:sz w:val="22"/>
                                <w:szCs w:val="25"/>
                              </w:rPr>
                              <w:t>b</w:t>
                            </w:r>
                            <w:r w:rsidRPr="00BC0D15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BC0D15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BC0D15">
                              <w:rPr>
                                <w:sz w:val="22"/>
                                <w:szCs w:val="25"/>
                              </w:rPr>
                              <w:t>đã</w:t>
                            </w:r>
                            <w:proofErr w:type="spellEnd"/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BC0D15">
                              <w:rPr>
                                <w:sz w:val="22"/>
                                <w:szCs w:val="25"/>
                              </w:rPr>
                              <w:t>s</w:t>
                            </w:r>
                            <w:r w:rsidRPr="00BC0D15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ẵ</w:t>
                            </w:r>
                            <w:r w:rsidRPr="00BC0D15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BC0D15">
                              <w:rPr>
                                <w:sz w:val="22"/>
                                <w:szCs w:val="25"/>
                              </w:rPr>
                              <w:t>sàng</w:t>
                            </w:r>
                            <w:proofErr w:type="spellEnd"/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BC0D15">
                              <w:rPr>
                                <w:sz w:val="22"/>
                                <w:szCs w:val="25"/>
                              </w:rPr>
                              <w:t>đi</w:t>
                            </w:r>
                            <w:proofErr w:type="spellEnd"/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BC0D15">
                              <w:rPr>
                                <w:sz w:val="22"/>
                                <w:szCs w:val="25"/>
                              </w:rPr>
                              <w:t>hãy</w:t>
                            </w:r>
                            <w:proofErr w:type="spellEnd"/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BC0D15">
                              <w:rPr>
                                <w:sz w:val="22"/>
                                <w:szCs w:val="25"/>
                              </w:rPr>
                              <w:t>đem</w:t>
                            </w:r>
                            <w:proofErr w:type="spellEnd"/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BC0D15">
                              <w:rPr>
                                <w:sz w:val="22"/>
                                <w:szCs w:val="25"/>
                              </w:rPr>
                              <w:t>theo</w:t>
                            </w:r>
                            <w:proofErr w:type="spellEnd"/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BC0D15">
                              <w:rPr>
                                <w:sz w:val="22"/>
                                <w:szCs w:val="25"/>
                              </w:rPr>
                              <w:t>s</w:t>
                            </w:r>
                            <w:r w:rsidRPr="00BC0D15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ổ</w:t>
                            </w:r>
                            <w:proofErr w:type="spellEnd"/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BC0D15">
                              <w:rPr>
                                <w:sz w:val="22"/>
                                <w:szCs w:val="25"/>
                              </w:rPr>
                              <w:t>ghi</w:t>
                            </w:r>
                            <w:proofErr w:type="spellEnd"/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BC0D15">
                              <w:rPr>
                                <w:sz w:val="22"/>
                                <w:szCs w:val="25"/>
                              </w:rPr>
                              <w:t>chép</w:t>
                            </w:r>
                            <w:proofErr w:type="spellEnd"/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BC0D15">
                              <w:rPr>
                                <w:sz w:val="22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BC0D15">
                              <w:rPr>
                                <w:sz w:val="22"/>
                                <w:szCs w:val="25"/>
                              </w:rPr>
                              <w:t>máy</w:t>
                            </w:r>
                            <w:proofErr w:type="spellEnd"/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BC0D15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ả</w:t>
                            </w:r>
                            <w:r w:rsidRPr="00BC0D15">
                              <w:rPr>
                                <w:sz w:val="22"/>
                                <w:szCs w:val="25"/>
                              </w:rPr>
                              <w:t>nh</w:t>
                            </w:r>
                            <w:proofErr w:type="spellEnd"/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BC0D15">
                              <w:rPr>
                                <w:sz w:val="22"/>
                                <w:szCs w:val="25"/>
                              </w:rPr>
                              <w:t>đ</w:t>
                            </w:r>
                            <w:r w:rsidRPr="00BC0D15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BC0D15">
                              <w:rPr>
                                <w:sz w:val="22"/>
                                <w:szCs w:val="25"/>
                              </w:rPr>
                              <w:t>b</w:t>
                            </w:r>
                            <w:r w:rsidRPr="00BC0D15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BC0D15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BC0D15">
                              <w:rPr>
                                <w:sz w:val="22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BC0D15">
                              <w:rPr>
                                <w:sz w:val="22"/>
                                <w:szCs w:val="25"/>
                              </w:rPr>
                              <w:t>th</w:t>
                            </w:r>
                            <w:r w:rsidRPr="00BC0D15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BC0D15">
                              <w:rPr>
                                <w:sz w:val="22"/>
                                <w:szCs w:val="25"/>
                              </w:rPr>
                              <w:t>ghi</w:t>
                            </w:r>
                            <w:proofErr w:type="spellEnd"/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BC0D15">
                              <w:rPr>
                                <w:sz w:val="22"/>
                                <w:szCs w:val="25"/>
                              </w:rPr>
                              <w:t>l</w:t>
                            </w:r>
                            <w:r w:rsidRPr="00BC0D15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ạ</w:t>
                            </w:r>
                            <w:r w:rsidRPr="00BC0D15">
                              <w:rPr>
                                <w:sz w:val="22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BC0D15">
                              <w:rPr>
                                <w:sz w:val="22"/>
                                <w:szCs w:val="25"/>
                              </w:rPr>
                              <w:t>chuy</w:t>
                            </w:r>
                            <w:r w:rsidRPr="00BC0D15">
                              <w:rPr>
                                <w:rFonts w:ascii="Calibri" w:hAnsi="Calibri" w:cs="Calibri"/>
                                <w:sz w:val="22"/>
                                <w:szCs w:val="25"/>
                              </w:rPr>
                              <w:t>ế</w:t>
                            </w:r>
                            <w:r w:rsidRPr="00BC0D15">
                              <w:rPr>
                                <w:sz w:val="22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BC0D15">
                              <w:rPr>
                                <w:sz w:val="22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BC0D15">
                              <w:rPr>
                                <w:sz w:val="22"/>
                                <w:szCs w:val="25"/>
                              </w:rPr>
                              <w:t>đi</w:t>
                            </w:r>
                            <w:proofErr w:type="spellEnd"/>
                            <w:r w:rsidRPr="009713AA">
                              <w:rPr>
                                <w:sz w:val="22"/>
                                <w:szCs w:val="25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1D2507" id="Text Box 2" o:spid="_x0000_s1028" type="#_x0000_t202" style="position:absolute;margin-left:.6pt;margin-top:15pt;width:432.6pt;height:50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" filled="f" stroked="f">
                <v:textbox>
                  <w:txbxContent>
                    <w:p w14:paraId="1992F9BB" w14:textId="77777777" w:rsidR="006B48DB" w:rsidRPr="009713AA" w:rsidRDefault="006B48DB" w:rsidP="00E14047">
                      <w:pPr>
                        <w:spacing w:after="0" w:line="240" w:lineRule="auto"/>
                        <w:rPr>
                          <w:rFonts w:ascii="Myriad Pro" w:eastAsia="Times New Roman" w:hAnsi="Myriad Pro" w:cs="Times New Roman"/>
                          <w:b/>
                          <w:sz w:val="28"/>
                          <w:szCs w:val="24"/>
                        </w:rPr>
                      </w:pPr>
                      <w:proofErr w:type="spellStart"/>
                      <w:r w:rsidRPr="009713AA">
                        <w:rPr>
                          <w:rFonts w:ascii="Myriad Pro" w:eastAsia="Times New Roman" w:hAnsi="Myriad Pro" w:cs="Times New Roman"/>
                          <w:b/>
                          <w:sz w:val="28"/>
                          <w:szCs w:val="24"/>
                        </w:rPr>
                        <w:t>Thăm</w:t>
                      </w:r>
                      <w:proofErr w:type="spellEnd"/>
                      <w:r w:rsidRPr="009713AA">
                        <w:rPr>
                          <w:rFonts w:ascii="Myriad Pro" w:eastAsia="Times New Roman" w:hAnsi="Myriad Pro" w:cs="Times New Roman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rFonts w:ascii="Myriad Pro" w:eastAsia="Times New Roman" w:hAnsi="Myriad Pro" w:cs="Times New Roman"/>
                          <w:b/>
                          <w:sz w:val="28"/>
                          <w:szCs w:val="24"/>
                        </w:rPr>
                        <w:t>tr</w:t>
                      </w:r>
                      <w:r w:rsidRPr="009713AA">
                        <w:rPr>
                          <w:rFonts w:ascii="Myriad Pro" w:eastAsia="Times New Roman" w:hAnsi="Myriad Pro" w:cs="Times New Roman" w:hint="cs"/>
                          <w:b/>
                          <w:sz w:val="28"/>
                          <w:szCs w:val="24"/>
                        </w:rPr>
                        <w:t>ư</w:t>
                      </w:r>
                      <w:r w:rsidRPr="009713AA">
                        <w:rPr>
                          <w:rFonts w:ascii="Myriad Pro" w:eastAsia="Times New Roman" w:hAnsi="Myriad Pro" w:cs="Times New Roman"/>
                          <w:b/>
                          <w:sz w:val="28"/>
                          <w:szCs w:val="24"/>
                        </w:rPr>
                        <w:t>ờng</w:t>
                      </w:r>
                      <w:proofErr w:type="spellEnd"/>
                      <w:r w:rsidRPr="009713AA">
                        <w:rPr>
                          <w:rFonts w:ascii="Myriad Pro" w:eastAsia="Times New Roman" w:hAnsi="Myriad Pro" w:cs="Times New Roman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rFonts w:ascii="Myriad Pro" w:eastAsia="Times New Roman" w:hAnsi="Myriad Pro" w:cs="Times New Roman"/>
                          <w:b/>
                          <w:sz w:val="28"/>
                          <w:szCs w:val="24"/>
                        </w:rPr>
                        <w:t>đại</w:t>
                      </w:r>
                      <w:proofErr w:type="spellEnd"/>
                      <w:r w:rsidRPr="009713AA">
                        <w:rPr>
                          <w:rFonts w:ascii="Myriad Pro" w:eastAsia="Times New Roman" w:hAnsi="Myriad Pro" w:cs="Times New Roman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rFonts w:ascii="Myriad Pro" w:eastAsia="Times New Roman" w:hAnsi="Myriad Pro" w:cs="Times New Roman"/>
                          <w:b/>
                          <w:sz w:val="28"/>
                          <w:szCs w:val="24"/>
                        </w:rPr>
                        <w:t>học</w:t>
                      </w:r>
                      <w:proofErr w:type="spellEnd"/>
                    </w:p>
                    <w:p w14:paraId="36834B7B" w14:textId="77777777" w:rsidR="006B48DB" w:rsidRPr="009713AA" w:rsidRDefault="006B48DB" w:rsidP="001252AB">
                      <w:pPr>
                        <w:pStyle w:val="NoSpacing"/>
                        <w:rPr>
                          <w:sz w:val="22"/>
                          <w:szCs w:val="25"/>
                        </w:rPr>
                      </w:pP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ham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qua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ờ</w:t>
                      </w:r>
                      <w:r w:rsidRPr="009713AA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ọ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ó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ể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giúp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con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b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ìm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ợ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ờ</w:t>
                      </w:r>
                      <w:r w:rsidRPr="009713AA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ọ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phù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ợ</w:t>
                      </w:r>
                      <w:r w:rsidRPr="009713AA">
                        <w:rPr>
                          <w:sz w:val="22"/>
                          <w:szCs w:val="25"/>
                        </w:rPr>
                        <w:t>p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n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ấ</w:t>
                      </w:r>
                      <w:r w:rsidRPr="009713AA">
                        <w:rPr>
                          <w:sz w:val="22"/>
                          <w:szCs w:val="25"/>
                        </w:rPr>
                        <w:t>t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.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ấ</w:t>
                      </w:r>
                      <w:r w:rsidRPr="009713AA">
                        <w:rPr>
                          <w:sz w:val="22"/>
                          <w:szCs w:val="25"/>
                        </w:rPr>
                        <w:t>t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ả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á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ờ</w:t>
                      </w:r>
                      <w:r w:rsidRPr="009713AA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ề</w:t>
                      </w:r>
                      <w:r w:rsidRPr="009713AA">
                        <w:rPr>
                          <w:sz w:val="22"/>
                          <w:szCs w:val="25"/>
                        </w:rPr>
                        <w:t>u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ó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2D0CF8">
                        <w:rPr>
                          <w:b/>
                          <w:sz w:val="22"/>
                          <w:szCs w:val="25"/>
                        </w:rPr>
                        <w:t>văn</w:t>
                      </w:r>
                      <w:proofErr w:type="spellEnd"/>
                      <w:r w:rsidRPr="002D0CF8">
                        <w:rPr>
                          <w:b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/>
                          <w:sz w:val="22"/>
                          <w:szCs w:val="25"/>
                        </w:rPr>
                        <w:t>phòng</w:t>
                      </w:r>
                      <w:proofErr w:type="spellEnd"/>
                      <w:r w:rsidRPr="009713AA">
                        <w:rPr>
                          <w:b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/>
                          <w:sz w:val="22"/>
                          <w:szCs w:val="25"/>
                        </w:rPr>
                        <w:t>tuy</w:t>
                      </w:r>
                      <w:r w:rsidRPr="009713AA">
                        <w:rPr>
                          <w:rFonts w:ascii="Calibri" w:hAnsi="Calibri" w:cs="Calibri"/>
                          <w:b/>
                          <w:sz w:val="22"/>
                          <w:szCs w:val="25"/>
                        </w:rPr>
                        <w:t>ể</w:t>
                      </w:r>
                      <w:r w:rsidRPr="009713AA">
                        <w:rPr>
                          <w:b/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b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/>
                          <w:sz w:val="22"/>
                          <w:szCs w:val="25"/>
                        </w:rPr>
                        <w:t>sinh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ó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ể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giúp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b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lê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k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ế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o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ch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ho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huy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ế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hăm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.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o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ặ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ãy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ìm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i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ể</w:t>
                      </w:r>
                      <w:r w:rsidRPr="009713AA">
                        <w:rPr>
                          <w:sz w:val="22"/>
                          <w:szCs w:val="25"/>
                        </w:rPr>
                        <w:t>u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xem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ờ</w:t>
                      </w:r>
                      <w:r w:rsidRPr="009713AA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ru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ọ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ủ</w:t>
                      </w:r>
                      <w:r w:rsidRPr="009713AA">
                        <w:rPr>
                          <w:sz w:val="22"/>
                          <w:szCs w:val="25"/>
                        </w:rPr>
                        <w:t>a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con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b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ó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ổ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ứ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2D0CF8">
                        <w:rPr>
                          <w:b/>
                          <w:sz w:val="22"/>
                          <w:szCs w:val="25"/>
                        </w:rPr>
                        <w:t>chuy</w:t>
                      </w:r>
                      <w:r w:rsidRPr="002D0CF8">
                        <w:rPr>
                          <w:rFonts w:ascii="Calibri" w:hAnsi="Calibri" w:cs="Calibri"/>
                          <w:b/>
                          <w:sz w:val="22"/>
                          <w:szCs w:val="25"/>
                        </w:rPr>
                        <w:t>ế</w:t>
                      </w:r>
                      <w:r w:rsidRPr="002D0CF8">
                        <w:rPr>
                          <w:b/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2D0CF8">
                        <w:rPr>
                          <w:b/>
                          <w:sz w:val="22"/>
                          <w:szCs w:val="25"/>
                        </w:rPr>
                        <w:t xml:space="preserve"> du </w:t>
                      </w:r>
                      <w:proofErr w:type="spellStart"/>
                      <w:r w:rsidRPr="002D0CF8">
                        <w:rPr>
                          <w:b/>
                          <w:sz w:val="22"/>
                          <w:szCs w:val="25"/>
                        </w:rPr>
                        <w:t>l</w:t>
                      </w:r>
                      <w:r w:rsidRPr="002D0CF8">
                        <w:rPr>
                          <w:rFonts w:ascii="Calibri" w:hAnsi="Calibri" w:cs="Calibri"/>
                          <w:b/>
                          <w:sz w:val="22"/>
                          <w:szCs w:val="25"/>
                        </w:rPr>
                        <w:t>ị</w:t>
                      </w:r>
                      <w:r w:rsidRPr="002D0CF8">
                        <w:rPr>
                          <w:b/>
                          <w:sz w:val="22"/>
                          <w:szCs w:val="25"/>
                        </w:rPr>
                        <w:t>ch</w:t>
                      </w:r>
                      <w:proofErr w:type="spellEnd"/>
                      <w:r w:rsidRPr="002D0CF8">
                        <w:rPr>
                          <w:b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2D0CF8">
                        <w:rPr>
                          <w:b/>
                          <w:sz w:val="22"/>
                          <w:szCs w:val="25"/>
                        </w:rPr>
                        <w:t>nhóm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nào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ế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á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ờ</w:t>
                      </w:r>
                      <w:r w:rsidRPr="009713AA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ọ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g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ầ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ó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hay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khô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.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ế</w:t>
                      </w:r>
                      <w:r w:rsidRPr="009713AA">
                        <w:rPr>
                          <w:sz w:val="22"/>
                          <w:szCs w:val="25"/>
                        </w:rPr>
                        <w:t>u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ó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ể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,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b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ó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ể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l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ậ</w:t>
                      </w:r>
                      <w:r w:rsidRPr="009713AA">
                        <w:rPr>
                          <w:sz w:val="22"/>
                          <w:szCs w:val="25"/>
                        </w:rPr>
                        <w:t>p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k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ế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o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ch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/>
                          <w:sz w:val="22"/>
                          <w:szCs w:val="25"/>
                        </w:rPr>
                        <w:t>t</w:t>
                      </w:r>
                      <w:r w:rsidRPr="009713AA">
                        <w:rPr>
                          <w:rFonts w:ascii="Calibri" w:hAnsi="Calibri" w:cs="Calibri"/>
                          <w:b/>
                          <w:sz w:val="22"/>
                          <w:szCs w:val="25"/>
                        </w:rPr>
                        <w:t>ự</w:t>
                      </w:r>
                      <w:proofErr w:type="spellEnd"/>
                      <w:r w:rsidRPr="009713AA">
                        <w:rPr>
                          <w:b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/>
                          <w:sz w:val="22"/>
                          <w:szCs w:val="25"/>
                        </w:rPr>
                        <w:t>ghé</w:t>
                      </w:r>
                      <w:proofErr w:type="spellEnd"/>
                      <w:r w:rsidRPr="009713AA">
                        <w:rPr>
                          <w:b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/>
                          <w:sz w:val="22"/>
                          <w:szCs w:val="25"/>
                        </w:rPr>
                        <w:t>thăm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ờ</w:t>
                      </w:r>
                      <w:r w:rsidRPr="009713AA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ọ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.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ãy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ự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i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ệ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á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b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ớ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qua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ọ</w:t>
                      </w:r>
                      <w:r w:rsidRPr="009713AA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sau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>:</w:t>
                      </w:r>
                    </w:p>
                    <w:p w14:paraId="65F391A3" w14:textId="77777777" w:rsidR="006B48DB" w:rsidRPr="009713AA" w:rsidRDefault="006B48DB" w:rsidP="009713AA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5"/>
                        </w:rPr>
                      </w:pP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Liê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l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v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ớ</w:t>
                      </w:r>
                      <w:r w:rsidRPr="009713AA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vă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phò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uy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ể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sinh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ọ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b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ằ</w:t>
                      </w:r>
                      <w:r w:rsidRPr="009713AA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ách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s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ử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d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ụ</w:t>
                      </w:r>
                      <w:r w:rsidRPr="009713AA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ra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web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ủ</w:t>
                      </w:r>
                      <w:r w:rsidRPr="009713AA">
                        <w:rPr>
                          <w:sz w:val="22"/>
                          <w:szCs w:val="25"/>
                        </w:rPr>
                        <w:t>a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ờ</w:t>
                      </w:r>
                      <w:r w:rsidRPr="009713AA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o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ặ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qua email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o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ặ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i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ệ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ho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ể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bi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ế</w:t>
                      </w:r>
                      <w:r w:rsidRPr="009713AA">
                        <w:rPr>
                          <w:sz w:val="22"/>
                          <w:szCs w:val="25"/>
                        </w:rPr>
                        <w:t>t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chi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i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ế</w:t>
                      </w:r>
                      <w:r w:rsidRPr="009713AA">
                        <w:rPr>
                          <w:sz w:val="22"/>
                          <w:szCs w:val="25"/>
                        </w:rPr>
                        <w:t>t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và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ặ</w:t>
                      </w:r>
                      <w:r w:rsidRPr="009713AA">
                        <w:rPr>
                          <w:sz w:val="22"/>
                          <w:szCs w:val="25"/>
                        </w:rPr>
                        <w:t>t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ỗ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>.</w:t>
                      </w:r>
                    </w:p>
                    <w:p w14:paraId="4C26FFE4" w14:textId="77777777" w:rsidR="006B48DB" w:rsidRPr="009713AA" w:rsidRDefault="006B48DB" w:rsidP="009713AA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5"/>
                        </w:rPr>
                      </w:pP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Nói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huy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ệ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v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ớ</w:t>
                      </w:r>
                      <w:r w:rsidRPr="009713AA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nhâ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viê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v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ấ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ủ</w:t>
                      </w:r>
                      <w:r w:rsidRPr="009713AA">
                        <w:rPr>
                          <w:sz w:val="22"/>
                          <w:szCs w:val="25"/>
                        </w:rPr>
                        <w:t>a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ờ</w:t>
                      </w:r>
                      <w:r w:rsidRPr="009713AA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ru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ọ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v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ề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vi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ệ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ham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gia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m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ộ</w:t>
                      </w:r>
                      <w:r w:rsidRPr="009713AA">
                        <w:rPr>
                          <w:sz w:val="22"/>
                          <w:szCs w:val="25"/>
                        </w:rPr>
                        <w:t>t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huy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ế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ham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qua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ó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ổ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ứ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ế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m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ộ</w:t>
                      </w:r>
                      <w:r w:rsidRPr="009713AA">
                        <w:rPr>
                          <w:sz w:val="22"/>
                          <w:szCs w:val="25"/>
                        </w:rPr>
                        <w:t>t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ờ</w:t>
                      </w:r>
                      <w:r w:rsidRPr="009713AA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ọ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mà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b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khô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ể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ự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ham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qua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ợ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>.</w:t>
                      </w:r>
                    </w:p>
                    <w:p w14:paraId="0F33BA54" w14:textId="77777777" w:rsidR="006B48DB" w:rsidRPr="009713AA" w:rsidRDefault="006B48DB" w:rsidP="001252AB">
                      <w:pPr>
                        <w:pStyle w:val="NoSpacing"/>
                        <w:rPr>
                          <w:sz w:val="22"/>
                          <w:szCs w:val="25"/>
                        </w:rPr>
                      </w:pPr>
                    </w:p>
                    <w:p w14:paraId="4E7FDC97" w14:textId="77777777" w:rsidR="006B48DB" w:rsidRPr="009713AA" w:rsidRDefault="006B48DB" w:rsidP="001252AB">
                      <w:pPr>
                        <w:pStyle w:val="NoSpacing"/>
                        <w:rPr>
                          <w:sz w:val="22"/>
                          <w:szCs w:val="25"/>
                        </w:rPr>
                      </w:pP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á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huy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ế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ham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qua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ờ</w:t>
                      </w:r>
                      <w:r w:rsidRPr="009713AA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ọ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ó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ể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khá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nhau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ôi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hút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,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n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</w:t>
                      </w:r>
                      <w:r w:rsidRPr="009713AA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ầ</w:t>
                      </w:r>
                      <w:r w:rsidRPr="009713AA">
                        <w:rPr>
                          <w:sz w:val="22"/>
                          <w:szCs w:val="25"/>
                        </w:rPr>
                        <w:t>u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ế</w:t>
                      </w:r>
                      <w:r w:rsidRPr="009713AA">
                        <w:rPr>
                          <w:sz w:val="22"/>
                          <w:szCs w:val="25"/>
                        </w:rPr>
                        <w:t>t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s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ẽ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bao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g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ồ</w:t>
                      </w:r>
                      <w:r w:rsidRPr="009713AA">
                        <w:rPr>
                          <w:sz w:val="22"/>
                          <w:szCs w:val="25"/>
                        </w:rPr>
                        <w:t>m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n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ữ</w:t>
                      </w:r>
                      <w:r w:rsidRPr="009713AA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p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ầ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sau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ây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>:</w:t>
                      </w:r>
                    </w:p>
                    <w:p w14:paraId="1A3E6FEA" w14:textId="77777777" w:rsidR="006B48DB" w:rsidRPr="009713AA" w:rsidRDefault="006B48DB" w:rsidP="009713AA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bCs/>
                          <w:sz w:val="22"/>
                          <w:szCs w:val="25"/>
                        </w:rPr>
                      </w:pPr>
                      <w:proofErr w:type="spellStart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M</w:t>
                      </w:r>
                      <w:r w:rsidRPr="009713AA">
                        <w:rPr>
                          <w:rFonts w:ascii="Calibri" w:hAnsi="Calibri" w:cs="Calibri"/>
                          <w:b/>
                          <w:bCs/>
                          <w:sz w:val="22"/>
                          <w:szCs w:val="25"/>
                        </w:rPr>
                        <w:t>ộ</w:t>
                      </w:r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t</w:t>
                      </w:r>
                      <w:proofErr w:type="spellEnd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bu</w:t>
                      </w:r>
                      <w:r w:rsidRPr="009713AA">
                        <w:rPr>
                          <w:rFonts w:ascii="Calibri" w:hAnsi="Calibri" w:cs="Calibri"/>
                          <w:b/>
                          <w:bCs/>
                          <w:sz w:val="22"/>
                          <w:szCs w:val="25"/>
                        </w:rPr>
                        <w:t>ổ</w:t>
                      </w:r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gi</w:t>
                      </w:r>
                      <w:r w:rsidRPr="009713AA">
                        <w:rPr>
                          <w:rFonts w:ascii="Calibri" w:hAnsi="Calibri" w:cs="Calibri"/>
                          <w:b/>
                          <w:bCs/>
                          <w:sz w:val="22"/>
                          <w:szCs w:val="25"/>
                        </w:rPr>
                        <w:t>ớ</w:t>
                      </w:r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thi</w:t>
                      </w:r>
                      <w:r w:rsidRPr="009713AA">
                        <w:rPr>
                          <w:rFonts w:ascii="Calibri" w:hAnsi="Calibri" w:cs="Calibri"/>
                          <w:b/>
                          <w:bCs/>
                          <w:sz w:val="22"/>
                          <w:szCs w:val="25"/>
                        </w:rPr>
                        <w:t>ệ</w:t>
                      </w:r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u</w:t>
                      </w:r>
                      <w:proofErr w:type="spellEnd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thông</w:t>
                      </w:r>
                      <w:proofErr w:type="spellEnd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 xml:space="preserve"> tin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.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M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ộ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t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di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ệ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tuy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ể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sinh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nói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chuy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ệ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v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ớ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b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ho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ặ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nhóm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c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ủ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a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b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v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ề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ườ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ọ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ướ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khi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tham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quan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ườ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>.</w:t>
                      </w:r>
                    </w:p>
                    <w:p w14:paraId="68581C6D" w14:textId="77777777" w:rsidR="006B48DB" w:rsidRPr="009713AA" w:rsidRDefault="006B48DB" w:rsidP="009713AA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bCs/>
                          <w:sz w:val="22"/>
                          <w:szCs w:val="25"/>
                        </w:rPr>
                      </w:pPr>
                      <w:proofErr w:type="spellStart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M</w:t>
                      </w:r>
                      <w:r w:rsidRPr="009713AA">
                        <w:rPr>
                          <w:rFonts w:ascii="Calibri" w:hAnsi="Calibri" w:cs="Calibri"/>
                          <w:b/>
                          <w:bCs/>
                          <w:sz w:val="22"/>
                          <w:szCs w:val="25"/>
                        </w:rPr>
                        <w:t>ộ</w:t>
                      </w:r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t</w:t>
                      </w:r>
                      <w:proofErr w:type="spellEnd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chuy</w:t>
                      </w:r>
                      <w:r w:rsidRPr="009713AA">
                        <w:rPr>
                          <w:rFonts w:ascii="Calibri" w:hAnsi="Calibri" w:cs="Calibri"/>
                          <w:b/>
                          <w:bCs/>
                          <w:sz w:val="22"/>
                          <w:szCs w:val="25"/>
                        </w:rPr>
                        <w:t>ế</w:t>
                      </w:r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tham</w:t>
                      </w:r>
                      <w:proofErr w:type="spellEnd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quan</w:t>
                      </w:r>
                      <w:proofErr w:type="spellEnd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b/>
                          <w:bCs/>
                          <w:sz w:val="22"/>
                          <w:szCs w:val="25"/>
                        </w:rPr>
                        <w:t>ườ</w:t>
                      </w:r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 xml:space="preserve">.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Th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ườ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do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các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sinh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viên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hi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ệ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t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ướ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d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ẫ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.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B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s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ẽ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th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ấ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y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các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khu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chính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c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ủ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a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ườ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và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có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c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ơ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ộ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ặ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t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câu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ỏ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>.</w:t>
                      </w:r>
                    </w:p>
                    <w:p w14:paraId="17477930" w14:textId="77777777" w:rsidR="006B48DB" w:rsidRPr="009713AA" w:rsidRDefault="006B48DB" w:rsidP="009713AA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5"/>
                        </w:rPr>
                      </w:pPr>
                      <w:proofErr w:type="spellStart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Các</w:t>
                      </w:r>
                      <w:proofErr w:type="spellEnd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c</w:t>
                      </w:r>
                      <w:r w:rsidRPr="009713AA">
                        <w:rPr>
                          <w:rFonts w:ascii="Calibri" w:hAnsi="Calibri" w:cs="Calibri"/>
                          <w:b/>
                          <w:bCs/>
                          <w:sz w:val="22"/>
                          <w:szCs w:val="25"/>
                        </w:rPr>
                        <w:t>ơ</w:t>
                      </w:r>
                      <w:proofErr w:type="spellEnd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b/>
                          <w:bCs/>
                          <w:sz w:val="22"/>
                          <w:szCs w:val="25"/>
                        </w:rPr>
                        <w:t>ộ</w:t>
                      </w:r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/>
                          <w:bCs/>
                          <w:sz w:val="22"/>
                          <w:szCs w:val="25"/>
                        </w:rPr>
                        <w:t>khác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.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T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nhi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ề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u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ườ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ọ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,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b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cũng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có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th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ể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s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ắ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p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x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ế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p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ể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làm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nh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ữ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vi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ệ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sau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: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tham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d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ự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m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ộ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t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l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ớ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p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ọ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,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ăn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trong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phòng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ăn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và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>/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ho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ặ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g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ặ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p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giáo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s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ư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,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nhân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viên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tuy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ể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sinh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và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>/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ho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ặ</w:t>
                      </w:r>
                      <w:r w:rsidRPr="009713AA">
                        <w:rPr>
                          <w:bCs/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nhân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viên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ỗ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bCs/>
                          <w:sz w:val="22"/>
                          <w:szCs w:val="25"/>
                        </w:rPr>
                        <w:t>ợ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tài</w:t>
                      </w:r>
                      <w:proofErr w:type="spellEnd"/>
                      <w:r w:rsidRPr="009713AA">
                        <w:rPr>
                          <w:bCs/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bCs/>
                          <w:sz w:val="22"/>
                          <w:szCs w:val="25"/>
                        </w:rPr>
                        <w:t>chính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>.</w:t>
                      </w:r>
                    </w:p>
                    <w:p w14:paraId="2C00D605" w14:textId="77777777" w:rsidR="006B48DB" w:rsidRPr="009713AA" w:rsidRDefault="006B48DB" w:rsidP="001252AB">
                      <w:pPr>
                        <w:pStyle w:val="NoSpacing"/>
                        <w:rPr>
                          <w:sz w:val="22"/>
                          <w:szCs w:val="25"/>
                        </w:rPr>
                      </w:pPr>
                    </w:p>
                    <w:p w14:paraId="371F3E68" w14:textId="77777777" w:rsidR="006B48DB" w:rsidRPr="009713AA" w:rsidRDefault="006B48DB" w:rsidP="001252AB">
                      <w:pPr>
                        <w:pStyle w:val="NoSpacing"/>
                        <w:rPr>
                          <w:sz w:val="22"/>
                          <w:szCs w:val="25"/>
                        </w:rPr>
                      </w:pP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ớ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huy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ế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hăm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,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ãy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làm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n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ữ</w:t>
                      </w:r>
                      <w:r w:rsidRPr="009713AA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i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ề</w:t>
                      </w:r>
                      <w:r w:rsidRPr="009713AA">
                        <w:rPr>
                          <w:sz w:val="22"/>
                          <w:szCs w:val="25"/>
                        </w:rPr>
                        <w:t>u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sau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>:</w:t>
                      </w:r>
                    </w:p>
                    <w:p w14:paraId="44A9E549" w14:textId="77777777" w:rsidR="006B48DB" w:rsidRPr="009713AA" w:rsidRDefault="006B48DB" w:rsidP="009713AA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2"/>
                          <w:szCs w:val="25"/>
                        </w:rPr>
                      </w:pP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Khám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phá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ra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web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ủ</w:t>
                      </w:r>
                      <w:r w:rsidRPr="009713AA">
                        <w:rPr>
                          <w:sz w:val="22"/>
                          <w:szCs w:val="25"/>
                        </w:rPr>
                        <w:t>a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ờ</w:t>
                      </w:r>
                      <w:r w:rsidRPr="009713AA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và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xem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l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á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ài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li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ệ</w:t>
                      </w:r>
                      <w:r w:rsidRPr="009713AA">
                        <w:rPr>
                          <w:sz w:val="22"/>
                          <w:szCs w:val="25"/>
                        </w:rPr>
                        <w:t>u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ờ</w:t>
                      </w:r>
                      <w:r w:rsidRPr="009713AA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ọ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ã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g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ử</w:t>
                      </w:r>
                      <w:r w:rsidRPr="009713AA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ho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b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>.</w:t>
                      </w:r>
                    </w:p>
                    <w:p w14:paraId="44CE02A0" w14:textId="77777777" w:rsidR="006B48DB" w:rsidRPr="009713AA" w:rsidRDefault="006B48DB" w:rsidP="009713AA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2"/>
                          <w:szCs w:val="25"/>
                        </w:rPr>
                      </w:pP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L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ậ</w:t>
                      </w:r>
                      <w:r w:rsidRPr="009713AA">
                        <w:rPr>
                          <w:sz w:val="22"/>
                          <w:szCs w:val="25"/>
                        </w:rPr>
                        <w:t>p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danh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sách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á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âu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ỏ</w:t>
                      </w:r>
                      <w:r w:rsidRPr="009713AA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ể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ỏ</w:t>
                      </w:r>
                      <w:r w:rsidRPr="009713AA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ả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nhâ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viê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và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sinh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viê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.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B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ó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ể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s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ử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d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ụ</w:t>
                      </w:r>
                      <w:r w:rsidRPr="009713AA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hyperlink r:id="rId13" w:history="1">
                        <w:proofErr w:type="spellStart"/>
                        <w:r w:rsidRPr="00BC0D15">
                          <w:rPr>
                            <w:rStyle w:val="Hyperlink"/>
                            <w:sz w:val="22"/>
                            <w:szCs w:val="25"/>
                          </w:rPr>
                          <w:t>Danh</w:t>
                        </w:r>
                        <w:proofErr w:type="spellEnd"/>
                        <w:r w:rsidRPr="00BC0D15">
                          <w:rPr>
                            <w:rStyle w:val="Hyperlink"/>
                            <w:sz w:val="22"/>
                            <w:szCs w:val="25"/>
                          </w:rPr>
                          <w:t xml:space="preserve"> </w:t>
                        </w:r>
                        <w:proofErr w:type="spellStart"/>
                        <w:r w:rsidRPr="00BC0D15">
                          <w:rPr>
                            <w:rStyle w:val="Hyperlink"/>
                            <w:sz w:val="22"/>
                            <w:szCs w:val="25"/>
                          </w:rPr>
                          <w:t>sách</w:t>
                        </w:r>
                        <w:proofErr w:type="spellEnd"/>
                        <w:r w:rsidRPr="00BC0D15">
                          <w:rPr>
                            <w:rStyle w:val="Hyperlink"/>
                            <w:sz w:val="22"/>
                            <w:szCs w:val="25"/>
                          </w:rPr>
                          <w:t xml:space="preserve"> </w:t>
                        </w:r>
                        <w:proofErr w:type="spellStart"/>
                        <w:r w:rsidRPr="00BC0D15">
                          <w:rPr>
                            <w:rStyle w:val="Hyperlink"/>
                            <w:sz w:val="22"/>
                            <w:szCs w:val="25"/>
                          </w:rPr>
                          <w:t>vi</w:t>
                        </w:r>
                        <w:r w:rsidRPr="00BC0D15">
                          <w:rPr>
                            <w:rStyle w:val="Hyperlink"/>
                            <w:rFonts w:ascii="Calibri" w:hAnsi="Calibri" w:cs="Calibri"/>
                            <w:sz w:val="22"/>
                            <w:szCs w:val="25"/>
                          </w:rPr>
                          <w:t>ệ</w:t>
                        </w:r>
                        <w:r w:rsidRPr="00BC0D15">
                          <w:rPr>
                            <w:rStyle w:val="Hyperlink"/>
                            <w:sz w:val="22"/>
                            <w:szCs w:val="25"/>
                          </w:rPr>
                          <w:t>c</w:t>
                        </w:r>
                        <w:proofErr w:type="spellEnd"/>
                        <w:r w:rsidRPr="00BC0D15">
                          <w:rPr>
                            <w:rStyle w:val="Hyperlink"/>
                            <w:sz w:val="22"/>
                            <w:szCs w:val="25"/>
                          </w:rPr>
                          <w:t xml:space="preserve"> </w:t>
                        </w:r>
                        <w:proofErr w:type="spellStart"/>
                        <w:r w:rsidRPr="00BC0D15">
                          <w:rPr>
                            <w:rStyle w:val="Hyperlink"/>
                            <w:sz w:val="22"/>
                            <w:szCs w:val="25"/>
                          </w:rPr>
                          <w:t>c</w:t>
                        </w:r>
                        <w:r w:rsidRPr="00BC0D15">
                          <w:rPr>
                            <w:rStyle w:val="Hyperlink"/>
                            <w:rFonts w:ascii="Calibri" w:hAnsi="Calibri" w:cs="Calibri"/>
                            <w:sz w:val="22"/>
                            <w:szCs w:val="25"/>
                          </w:rPr>
                          <w:t>ầ</w:t>
                        </w:r>
                        <w:r w:rsidRPr="00BC0D15">
                          <w:rPr>
                            <w:rStyle w:val="Hyperlink"/>
                            <w:sz w:val="22"/>
                            <w:szCs w:val="25"/>
                          </w:rPr>
                          <w:t>n</w:t>
                        </w:r>
                        <w:proofErr w:type="spellEnd"/>
                        <w:r w:rsidRPr="00BC0D15">
                          <w:rPr>
                            <w:rStyle w:val="Hyperlink"/>
                            <w:sz w:val="22"/>
                            <w:szCs w:val="25"/>
                          </w:rPr>
                          <w:t xml:space="preserve"> </w:t>
                        </w:r>
                        <w:proofErr w:type="spellStart"/>
                        <w:r w:rsidRPr="00BC0D15">
                          <w:rPr>
                            <w:rStyle w:val="Hyperlink"/>
                            <w:sz w:val="22"/>
                            <w:szCs w:val="25"/>
                          </w:rPr>
                          <w:t>làm</w:t>
                        </w:r>
                        <w:proofErr w:type="spellEnd"/>
                        <w:r w:rsidRPr="00BC0D15">
                          <w:rPr>
                            <w:rStyle w:val="Hyperlink"/>
                            <w:sz w:val="22"/>
                            <w:szCs w:val="25"/>
                          </w:rPr>
                          <w:t xml:space="preserve"> </w:t>
                        </w:r>
                        <w:proofErr w:type="spellStart"/>
                        <w:r w:rsidRPr="00BC0D15">
                          <w:rPr>
                            <w:rStyle w:val="Hyperlink"/>
                            <w:sz w:val="22"/>
                            <w:szCs w:val="25"/>
                          </w:rPr>
                          <w:t>khi</w:t>
                        </w:r>
                        <w:proofErr w:type="spellEnd"/>
                        <w:r w:rsidRPr="00BC0D15">
                          <w:rPr>
                            <w:rStyle w:val="Hyperlink"/>
                            <w:sz w:val="22"/>
                            <w:szCs w:val="25"/>
                          </w:rPr>
                          <w:t xml:space="preserve"> </w:t>
                        </w:r>
                        <w:proofErr w:type="spellStart"/>
                        <w:r w:rsidRPr="00BC0D15">
                          <w:rPr>
                            <w:rStyle w:val="Hyperlink"/>
                            <w:sz w:val="22"/>
                            <w:szCs w:val="25"/>
                          </w:rPr>
                          <w:t>thăm</w:t>
                        </w:r>
                        <w:proofErr w:type="spellEnd"/>
                        <w:r w:rsidRPr="00BC0D15">
                          <w:rPr>
                            <w:rStyle w:val="Hyperlink"/>
                            <w:sz w:val="22"/>
                            <w:szCs w:val="25"/>
                          </w:rPr>
                          <w:t xml:space="preserve"> </w:t>
                        </w:r>
                        <w:proofErr w:type="spellStart"/>
                        <w:r w:rsidRPr="00BC0D15">
                          <w:rPr>
                            <w:rStyle w:val="Hyperlink"/>
                            <w:sz w:val="22"/>
                            <w:szCs w:val="25"/>
                          </w:rPr>
                          <w:t>tr</w:t>
                        </w:r>
                        <w:r w:rsidRPr="00BC0D15">
                          <w:rPr>
                            <w:rStyle w:val="Hyperlink"/>
                            <w:rFonts w:ascii="Calibri" w:hAnsi="Calibri" w:cs="Calibri" w:hint="cs"/>
                            <w:sz w:val="22"/>
                            <w:szCs w:val="25"/>
                          </w:rPr>
                          <w:t>ư</w:t>
                        </w:r>
                        <w:r w:rsidRPr="00BC0D15">
                          <w:rPr>
                            <w:rStyle w:val="Hyperlink"/>
                            <w:rFonts w:ascii="Calibri" w:hAnsi="Calibri" w:cs="Calibri"/>
                            <w:sz w:val="22"/>
                            <w:szCs w:val="25"/>
                          </w:rPr>
                          <w:t>ờ</w:t>
                        </w:r>
                        <w:r w:rsidRPr="00BC0D15">
                          <w:rPr>
                            <w:rStyle w:val="Hyperlink"/>
                            <w:sz w:val="22"/>
                            <w:szCs w:val="25"/>
                          </w:rPr>
                          <w:t>ng</w:t>
                        </w:r>
                        <w:proofErr w:type="spellEnd"/>
                      </w:hyperlink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ể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b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ắ</w:t>
                      </w:r>
                      <w:r w:rsidRPr="009713AA">
                        <w:rPr>
                          <w:sz w:val="22"/>
                          <w:szCs w:val="25"/>
                        </w:rPr>
                        <w:t>t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ầ</w:t>
                      </w:r>
                      <w:r w:rsidRPr="009713AA">
                        <w:rPr>
                          <w:sz w:val="22"/>
                          <w:szCs w:val="25"/>
                        </w:rPr>
                        <w:t>u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>.</w:t>
                      </w:r>
                    </w:p>
                    <w:p w14:paraId="2E479D8D" w14:textId="77777777" w:rsidR="006B48DB" w:rsidRPr="009713AA" w:rsidRDefault="006B48DB" w:rsidP="009713AA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2"/>
                          <w:szCs w:val="25"/>
                        </w:rPr>
                      </w:pP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L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ấ</w:t>
                      </w:r>
                      <w:r w:rsidRPr="009713AA">
                        <w:rPr>
                          <w:sz w:val="22"/>
                          <w:szCs w:val="25"/>
                        </w:rPr>
                        <w:t>y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b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ả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ồ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ủ</w:t>
                      </w:r>
                      <w:r w:rsidRPr="009713AA">
                        <w:rPr>
                          <w:sz w:val="22"/>
                          <w:szCs w:val="25"/>
                        </w:rPr>
                        <w:t>a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khuô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viê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r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ườ</w:t>
                      </w:r>
                      <w:r w:rsidRPr="009713AA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h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ọ</w:t>
                      </w:r>
                      <w:r w:rsidRPr="009713AA">
                        <w:rPr>
                          <w:sz w:val="22"/>
                          <w:szCs w:val="25"/>
                        </w:rPr>
                        <w:t>c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và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ki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ể</w:t>
                      </w:r>
                      <w:r w:rsidRPr="009713AA">
                        <w:rPr>
                          <w:sz w:val="22"/>
                          <w:szCs w:val="25"/>
                        </w:rPr>
                        <w:t>m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ra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xem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vă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phò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uy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ể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sinh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ở</w:t>
                      </w:r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âu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.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i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ề</w:t>
                      </w:r>
                      <w:r w:rsidRPr="009713AA">
                        <w:rPr>
                          <w:sz w:val="22"/>
                          <w:szCs w:val="25"/>
                        </w:rPr>
                        <w:t>u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này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s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ẽ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giúp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ả</w:t>
                      </w:r>
                      <w:r w:rsidRPr="009713AA">
                        <w:rPr>
                          <w:sz w:val="22"/>
                          <w:szCs w:val="25"/>
                        </w:rPr>
                        <w:t>m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b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ả</w:t>
                      </w:r>
                      <w:r w:rsidRPr="009713AA">
                        <w:rPr>
                          <w:sz w:val="22"/>
                          <w:szCs w:val="25"/>
                        </w:rPr>
                        <w:t>o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r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ằ</w:t>
                      </w:r>
                      <w:r w:rsidRPr="009713AA">
                        <w:rPr>
                          <w:sz w:val="22"/>
                          <w:szCs w:val="25"/>
                        </w:rPr>
                        <w:t>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b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ế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đúng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gi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ờ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ho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chuy</w:t>
                      </w:r>
                      <w:r w:rsidRPr="009713AA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ế</w:t>
                      </w:r>
                      <w:r w:rsidRPr="009713AA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9713AA">
                        <w:rPr>
                          <w:sz w:val="22"/>
                          <w:szCs w:val="25"/>
                        </w:rPr>
                        <w:t>thăm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>.</w:t>
                      </w:r>
                    </w:p>
                    <w:p w14:paraId="0C73F382" w14:textId="77777777" w:rsidR="006B48DB" w:rsidRPr="009713AA" w:rsidRDefault="006B48DB" w:rsidP="001252AB">
                      <w:pPr>
                        <w:pStyle w:val="NoSpacing"/>
                        <w:rPr>
                          <w:sz w:val="22"/>
                          <w:szCs w:val="25"/>
                        </w:rPr>
                      </w:pPr>
                    </w:p>
                    <w:p w14:paraId="57516810" w14:textId="77777777" w:rsidR="006B48DB" w:rsidRPr="009713AA" w:rsidRDefault="006B48DB" w:rsidP="001252AB">
                      <w:pPr>
                        <w:pStyle w:val="NoSpacing"/>
                        <w:rPr>
                          <w:sz w:val="22"/>
                          <w:szCs w:val="25"/>
                        </w:rPr>
                      </w:pPr>
                      <w:r w:rsidRPr="00BC0D15">
                        <w:rPr>
                          <w:sz w:val="22"/>
                          <w:szCs w:val="25"/>
                        </w:rPr>
                        <w:t xml:space="preserve">Khi </w:t>
                      </w:r>
                      <w:proofErr w:type="spellStart"/>
                      <w:r w:rsidRPr="00BC0D15">
                        <w:rPr>
                          <w:sz w:val="22"/>
                          <w:szCs w:val="25"/>
                        </w:rPr>
                        <w:t>b</w:t>
                      </w:r>
                      <w:r w:rsidRPr="00BC0D15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BC0D15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BC0D15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BC0D15">
                        <w:rPr>
                          <w:sz w:val="22"/>
                          <w:szCs w:val="25"/>
                        </w:rPr>
                        <w:t>đã</w:t>
                      </w:r>
                      <w:proofErr w:type="spellEnd"/>
                      <w:r w:rsidRPr="00BC0D15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BC0D15">
                        <w:rPr>
                          <w:sz w:val="22"/>
                          <w:szCs w:val="25"/>
                        </w:rPr>
                        <w:t>s</w:t>
                      </w:r>
                      <w:r w:rsidRPr="00BC0D15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ẵ</w:t>
                      </w:r>
                      <w:r w:rsidRPr="00BC0D15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BC0D15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BC0D15">
                        <w:rPr>
                          <w:sz w:val="22"/>
                          <w:szCs w:val="25"/>
                        </w:rPr>
                        <w:t>sàng</w:t>
                      </w:r>
                      <w:proofErr w:type="spellEnd"/>
                      <w:r w:rsidRPr="00BC0D15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BC0D15">
                        <w:rPr>
                          <w:sz w:val="22"/>
                          <w:szCs w:val="25"/>
                        </w:rPr>
                        <w:t>đi</w:t>
                      </w:r>
                      <w:proofErr w:type="spellEnd"/>
                      <w:r w:rsidRPr="00BC0D15">
                        <w:rPr>
                          <w:sz w:val="22"/>
                          <w:szCs w:val="25"/>
                        </w:rPr>
                        <w:t xml:space="preserve">, </w:t>
                      </w:r>
                      <w:proofErr w:type="spellStart"/>
                      <w:r w:rsidRPr="00BC0D15">
                        <w:rPr>
                          <w:sz w:val="22"/>
                          <w:szCs w:val="25"/>
                        </w:rPr>
                        <w:t>hãy</w:t>
                      </w:r>
                      <w:proofErr w:type="spellEnd"/>
                      <w:r w:rsidRPr="00BC0D15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BC0D15">
                        <w:rPr>
                          <w:sz w:val="22"/>
                          <w:szCs w:val="25"/>
                        </w:rPr>
                        <w:t>đem</w:t>
                      </w:r>
                      <w:proofErr w:type="spellEnd"/>
                      <w:r w:rsidRPr="00BC0D15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BC0D15">
                        <w:rPr>
                          <w:sz w:val="22"/>
                          <w:szCs w:val="25"/>
                        </w:rPr>
                        <w:t>theo</w:t>
                      </w:r>
                      <w:proofErr w:type="spellEnd"/>
                      <w:r w:rsidRPr="00BC0D15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BC0D15">
                        <w:rPr>
                          <w:sz w:val="22"/>
                          <w:szCs w:val="25"/>
                        </w:rPr>
                        <w:t>s</w:t>
                      </w:r>
                      <w:r w:rsidRPr="00BC0D15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ổ</w:t>
                      </w:r>
                      <w:proofErr w:type="spellEnd"/>
                      <w:r w:rsidRPr="00BC0D15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BC0D15">
                        <w:rPr>
                          <w:sz w:val="22"/>
                          <w:szCs w:val="25"/>
                        </w:rPr>
                        <w:t>ghi</w:t>
                      </w:r>
                      <w:proofErr w:type="spellEnd"/>
                      <w:r w:rsidRPr="00BC0D15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BC0D15">
                        <w:rPr>
                          <w:sz w:val="22"/>
                          <w:szCs w:val="25"/>
                        </w:rPr>
                        <w:t>chép</w:t>
                      </w:r>
                      <w:proofErr w:type="spellEnd"/>
                      <w:r w:rsidRPr="00BC0D15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BC0D15">
                        <w:rPr>
                          <w:sz w:val="22"/>
                          <w:szCs w:val="25"/>
                        </w:rPr>
                        <w:t>và</w:t>
                      </w:r>
                      <w:proofErr w:type="spellEnd"/>
                      <w:r w:rsidRPr="00BC0D15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BC0D15">
                        <w:rPr>
                          <w:sz w:val="22"/>
                          <w:szCs w:val="25"/>
                        </w:rPr>
                        <w:t>máy</w:t>
                      </w:r>
                      <w:proofErr w:type="spellEnd"/>
                      <w:r w:rsidRPr="00BC0D15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BC0D15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ả</w:t>
                      </w:r>
                      <w:r w:rsidRPr="00BC0D15">
                        <w:rPr>
                          <w:sz w:val="22"/>
                          <w:szCs w:val="25"/>
                        </w:rPr>
                        <w:t>nh</w:t>
                      </w:r>
                      <w:proofErr w:type="spellEnd"/>
                      <w:r w:rsidRPr="00BC0D15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BC0D15">
                        <w:rPr>
                          <w:sz w:val="22"/>
                          <w:szCs w:val="25"/>
                        </w:rPr>
                        <w:t>đ</w:t>
                      </w:r>
                      <w:r w:rsidRPr="00BC0D15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ể</w:t>
                      </w:r>
                      <w:proofErr w:type="spellEnd"/>
                      <w:r w:rsidRPr="00BC0D15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BC0D15">
                        <w:rPr>
                          <w:sz w:val="22"/>
                          <w:szCs w:val="25"/>
                        </w:rPr>
                        <w:t>b</w:t>
                      </w:r>
                      <w:r w:rsidRPr="00BC0D15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BC0D15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BC0D15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BC0D15">
                        <w:rPr>
                          <w:sz w:val="22"/>
                          <w:szCs w:val="25"/>
                        </w:rPr>
                        <w:t>có</w:t>
                      </w:r>
                      <w:proofErr w:type="spellEnd"/>
                      <w:r w:rsidRPr="00BC0D15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BC0D15">
                        <w:rPr>
                          <w:sz w:val="22"/>
                          <w:szCs w:val="25"/>
                        </w:rPr>
                        <w:t>th</w:t>
                      </w:r>
                      <w:r w:rsidRPr="00BC0D15">
                        <w:rPr>
                          <w:rFonts w:ascii="Calibri" w:hAnsi="Calibri" w:cs="Calibri"/>
                          <w:sz w:val="22"/>
                          <w:szCs w:val="25"/>
                        </w:rPr>
                        <w:t>ể</w:t>
                      </w:r>
                      <w:proofErr w:type="spellEnd"/>
                      <w:r w:rsidRPr="00BC0D15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BC0D15">
                        <w:rPr>
                          <w:sz w:val="22"/>
                          <w:szCs w:val="25"/>
                        </w:rPr>
                        <w:t>ghi</w:t>
                      </w:r>
                      <w:proofErr w:type="spellEnd"/>
                      <w:r w:rsidRPr="00BC0D15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BC0D15">
                        <w:rPr>
                          <w:sz w:val="22"/>
                          <w:szCs w:val="25"/>
                        </w:rPr>
                        <w:t>l</w:t>
                      </w:r>
                      <w:r w:rsidRPr="00BC0D15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ạ</w:t>
                      </w:r>
                      <w:r w:rsidRPr="00BC0D15">
                        <w:rPr>
                          <w:sz w:val="22"/>
                          <w:szCs w:val="25"/>
                        </w:rPr>
                        <w:t>i</w:t>
                      </w:r>
                      <w:proofErr w:type="spellEnd"/>
                      <w:r w:rsidRPr="00BC0D15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BC0D15">
                        <w:rPr>
                          <w:sz w:val="22"/>
                          <w:szCs w:val="25"/>
                        </w:rPr>
                        <w:t>chuy</w:t>
                      </w:r>
                      <w:r w:rsidRPr="00BC0D15">
                        <w:rPr>
                          <w:rFonts w:ascii="Calibri" w:hAnsi="Calibri" w:cs="Calibri"/>
                          <w:sz w:val="22"/>
                          <w:szCs w:val="25"/>
                        </w:rPr>
                        <w:t>ế</w:t>
                      </w:r>
                      <w:r w:rsidRPr="00BC0D15">
                        <w:rPr>
                          <w:sz w:val="22"/>
                          <w:szCs w:val="25"/>
                        </w:rPr>
                        <w:t>n</w:t>
                      </w:r>
                      <w:proofErr w:type="spellEnd"/>
                      <w:r w:rsidRPr="00BC0D15">
                        <w:rPr>
                          <w:sz w:val="22"/>
                          <w:szCs w:val="25"/>
                        </w:rPr>
                        <w:t xml:space="preserve"> </w:t>
                      </w:r>
                      <w:proofErr w:type="spellStart"/>
                      <w:r w:rsidRPr="00BC0D15">
                        <w:rPr>
                          <w:sz w:val="22"/>
                          <w:szCs w:val="25"/>
                        </w:rPr>
                        <w:t>đi</w:t>
                      </w:r>
                      <w:proofErr w:type="spellEnd"/>
                      <w:r w:rsidRPr="009713AA">
                        <w:rPr>
                          <w:sz w:val="22"/>
                          <w:szCs w:val="25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C64984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8E66C1C" wp14:editId="5ACE3727">
                <wp:simplePos x="0" y="0"/>
                <wp:positionH relativeFrom="margin">
                  <wp:align>right</wp:align>
                </wp:positionH>
                <wp:positionV relativeFrom="paragraph">
                  <wp:posOffset>6442644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EC9319" w14:textId="77777777" w:rsidR="006B48DB" w:rsidRPr="00C64984" w:rsidRDefault="006B48DB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Pr="00C6498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E66C1C" id="Text Box 8" o:spid="_x0000_s1029" type="#_x0000_t202" style="position:absolute;margin-left:523.85pt;margin-top:507.3pt;width:575.0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" fillcolor="#c59dc3 [1945]" stroked="f" strokeweight=".5pt">
                <v:textbox>
                  <w:txbxContent>
                    <w:p w14:paraId="77EC9319" w14:textId="77777777" w:rsidR="006B48DB" w:rsidRPr="00C64984" w:rsidRDefault="006B48DB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Pr="00C64984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73C60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426A9DC" wp14:editId="4A4F3CD4">
                <wp:simplePos x="0" y="0"/>
                <wp:positionH relativeFrom="column">
                  <wp:posOffset>40341</wp:posOffset>
                </wp:positionH>
                <wp:positionV relativeFrom="paragraph">
                  <wp:posOffset>6808683</wp:posOffset>
                </wp:positionV>
                <wp:extent cx="7283893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83893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57B5A4" w14:textId="77777777" w:rsidR="006B48DB" w:rsidRDefault="006B48DB" w:rsidP="00073543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Nghiên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c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ứ</w:t>
                            </w:r>
                            <w:r w:rsidRPr="006B48DB">
                              <w:rPr>
                                <w:sz w:val="28"/>
                              </w:rPr>
                              <w:t>u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cho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th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ấ</w:t>
                            </w:r>
                            <w:r w:rsidRPr="006B48DB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vi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r w:rsidRPr="006B48DB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nâng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cao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trình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ộ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6B48DB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v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ấ</w:t>
                            </w:r>
                            <w:r w:rsidRPr="006B48DB">
                              <w:rPr>
                                <w:sz w:val="28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ư</w:t>
                            </w:r>
                            <w:r w:rsidRPr="006B48DB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m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6B48DB">
                              <w:rPr>
                                <w:sz w:val="28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ng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6B48DB">
                              <w:rPr>
                                <w:sz w:val="28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vào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l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ộ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trình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d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ẫ</w:t>
                            </w:r>
                            <w:r w:rsidRPr="006B48DB">
                              <w:rPr>
                                <w:sz w:val="28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ế</w:t>
                            </w:r>
                            <w:r w:rsidRPr="006B48DB">
                              <w:rPr>
                                <w:sz w:val="28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thu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nh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ậ</w:t>
                            </w:r>
                            <w:r w:rsidRPr="006B48DB">
                              <w:rPr>
                                <w:sz w:val="28"/>
                              </w:rPr>
                              <w:t>p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cao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ơ</w:t>
                            </w:r>
                            <w:r w:rsidRPr="006B48DB">
                              <w:rPr>
                                <w:sz w:val="28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,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ti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ế</w:t>
                            </w:r>
                            <w:r w:rsidRPr="006B48DB">
                              <w:rPr>
                                <w:sz w:val="28"/>
                              </w:rPr>
                              <w:t>p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c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ậ</w:t>
                            </w:r>
                            <w:r w:rsidRPr="006B48DB">
                              <w:rPr>
                                <w:sz w:val="28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v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ớ</w:t>
                            </w:r>
                            <w:r w:rsidRPr="006B48DB">
                              <w:rPr>
                                <w:sz w:val="28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các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th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ự</w:t>
                            </w:r>
                            <w:r w:rsidRPr="006B48DB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ph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ẩ</w:t>
                            </w:r>
                            <w:r w:rsidRPr="006B48DB">
                              <w:rPr>
                                <w:sz w:val="28"/>
                              </w:rPr>
                              <w:t>m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lành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m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6B48DB">
                              <w:rPr>
                                <w:sz w:val="28"/>
                              </w:rPr>
                              <w:t>nh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ơ</w:t>
                            </w:r>
                            <w:r w:rsidRPr="006B48DB">
                              <w:rPr>
                                <w:sz w:val="28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và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s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ố</w:t>
                            </w:r>
                            <w:r w:rsidRPr="006B48DB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trong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các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khu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ph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ố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an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toàn</w:t>
                            </w:r>
                            <w:proofErr w:type="spellEnd"/>
                            <w:r w:rsidRPr="006B48DB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8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8"/>
                              </w:rPr>
                              <w:t>ơ</w:t>
                            </w:r>
                            <w:r w:rsidRPr="006B48DB">
                              <w:rPr>
                                <w:sz w:val="28"/>
                              </w:rPr>
                              <w:t>n</w:t>
                            </w:r>
                            <w:proofErr w:type="spellEnd"/>
                            <w:r w:rsidRPr="00DE3C76">
                              <w:rPr>
                                <w:sz w:val="28"/>
                              </w:rPr>
                              <w:t>.</w:t>
                            </w:r>
                          </w:p>
                          <w:p w14:paraId="41E04B6A" w14:textId="77777777" w:rsidR="006B48DB" w:rsidRPr="00DE3C76" w:rsidRDefault="006B48DB" w:rsidP="00DE3C7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26A9DC" id="Text Box 13" o:spid="_x0000_s1030" type="#_x0000_t202" style="position:absolute;margin-left:3.2pt;margin-top:536.1pt;width:573.55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" filled="f" stroked="f" strokeweight=".5pt">
                <v:textbox>
                  <w:txbxContent>
                    <w:p w14:paraId="6A57B5A4" w14:textId="77777777" w:rsidR="006B48DB" w:rsidRDefault="006B48DB" w:rsidP="00073543">
                      <w:pPr>
                        <w:rPr>
                          <w:sz w:val="28"/>
                        </w:rPr>
                      </w:pPr>
                      <w:proofErr w:type="spellStart"/>
                      <w:r w:rsidRPr="006B48DB">
                        <w:rPr>
                          <w:sz w:val="28"/>
                        </w:rPr>
                        <w:t>Nghiên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c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ứ</w:t>
                      </w:r>
                      <w:r w:rsidRPr="006B48DB">
                        <w:rPr>
                          <w:sz w:val="28"/>
                        </w:rPr>
                        <w:t>u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cho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th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ấ</w:t>
                      </w:r>
                      <w:r w:rsidRPr="006B48DB">
                        <w:rPr>
                          <w:sz w:val="28"/>
                        </w:rPr>
                        <w:t>y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vi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r w:rsidRPr="006B48DB">
                        <w:rPr>
                          <w:sz w:val="28"/>
                        </w:rPr>
                        <w:t>c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nâng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cao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trình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ộ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6B48DB">
                        <w:rPr>
                          <w:sz w:val="28"/>
                        </w:rPr>
                        <w:t>c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v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ấ</w:t>
                      </w:r>
                      <w:r w:rsidRPr="006B48DB">
                        <w:rPr>
                          <w:sz w:val="28"/>
                        </w:rPr>
                        <w:t>n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ư</w:t>
                      </w:r>
                      <w:r w:rsidRPr="006B48DB">
                        <w:rPr>
                          <w:sz w:val="28"/>
                        </w:rPr>
                        <w:t>a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m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6B48DB">
                        <w:rPr>
                          <w:sz w:val="28"/>
                        </w:rPr>
                        <w:t>i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ng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6B48DB">
                        <w:rPr>
                          <w:sz w:val="28"/>
                        </w:rPr>
                        <w:t>i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vào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l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ộ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trình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d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ẫ</w:t>
                      </w:r>
                      <w:r w:rsidRPr="006B48DB">
                        <w:rPr>
                          <w:sz w:val="28"/>
                        </w:rPr>
                        <w:t>n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ế</w:t>
                      </w:r>
                      <w:r w:rsidRPr="006B48DB">
                        <w:rPr>
                          <w:sz w:val="28"/>
                        </w:rPr>
                        <w:t>n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thu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nh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ậ</w:t>
                      </w:r>
                      <w:r w:rsidRPr="006B48DB">
                        <w:rPr>
                          <w:sz w:val="28"/>
                        </w:rPr>
                        <w:t>p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cao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ơ</w:t>
                      </w:r>
                      <w:r w:rsidRPr="006B48DB">
                        <w:rPr>
                          <w:sz w:val="28"/>
                        </w:rPr>
                        <w:t>n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,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ti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ế</w:t>
                      </w:r>
                      <w:r w:rsidRPr="006B48DB">
                        <w:rPr>
                          <w:sz w:val="28"/>
                        </w:rPr>
                        <w:t>p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c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ậ</w:t>
                      </w:r>
                      <w:r w:rsidRPr="006B48DB">
                        <w:rPr>
                          <w:sz w:val="28"/>
                        </w:rPr>
                        <w:t>n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v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ớ</w:t>
                      </w:r>
                      <w:r w:rsidRPr="006B48DB">
                        <w:rPr>
                          <w:sz w:val="28"/>
                        </w:rPr>
                        <w:t>i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các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th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ự</w:t>
                      </w:r>
                      <w:r w:rsidRPr="006B48DB">
                        <w:rPr>
                          <w:sz w:val="28"/>
                        </w:rPr>
                        <w:t>c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ph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ẩ</w:t>
                      </w:r>
                      <w:r w:rsidRPr="006B48DB">
                        <w:rPr>
                          <w:sz w:val="28"/>
                        </w:rPr>
                        <w:t>m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lành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m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6B48DB">
                        <w:rPr>
                          <w:sz w:val="28"/>
                        </w:rPr>
                        <w:t>nh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ơ</w:t>
                      </w:r>
                      <w:r w:rsidRPr="006B48DB">
                        <w:rPr>
                          <w:sz w:val="28"/>
                        </w:rPr>
                        <w:t>n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và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s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ố</w:t>
                      </w:r>
                      <w:r w:rsidRPr="006B48DB">
                        <w:rPr>
                          <w:sz w:val="28"/>
                        </w:rPr>
                        <w:t>ng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trong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các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khu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ph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ố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an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toàn</w:t>
                      </w:r>
                      <w:proofErr w:type="spellEnd"/>
                      <w:r w:rsidRPr="006B48DB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8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8"/>
                        </w:rPr>
                        <w:t>ơ</w:t>
                      </w:r>
                      <w:r w:rsidRPr="006B48DB">
                        <w:rPr>
                          <w:sz w:val="28"/>
                        </w:rPr>
                        <w:t>n</w:t>
                      </w:r>
                      <w:proofErr w:type="spellEnd"/>
                      <w:r w:rsidRPr="00DE3C76">
                        <w:rPr>
                          <w:sz w:val="28"/>
                        </w:rPr>
                        <w:t>.</w:t>
                      </w:r>
                    </w:p>
                    <w:p w14:paraId="41E04B6A" w14:textId="77777777" w:rsidR="006B48DB" w:rsidRPr="00DE3C76" w:rsidRDefault="006B48DB" w:rsidP="00DE3C7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CDD7E09" wp14:editId="38390420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651192" w14:textId="77777777" w:rsidR="00550392" w:rsidRPr="00685C13" w:rsidRDefault="00550392" w:rsidP="00550392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  <w:p w14:paraId="065FFA2A" w14:textId="77777777" w:rsidR="006B48DB" w:rsidRPr="00685C13" w:rsidRDefault="006B48DB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CDD7E09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E651192" w14:textId="77777777" w:rsidR="00550392" w:rsidRPr="00685C13" w:rsidRDefault="00550392" w:rsidP="00550392">
                      <w:pPr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Chè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</w:p>
                    <w:p w14:paraId="065FFA2A" w14:textId="77777777" w:rsidR="006B48DB" w:rsidRPr="00685C13" w:rsidRDefault="006B48DB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7E6005D4" wp14:editId="44CC9DC9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65186BA" w14:textId="77777777" w:rsidR="006B48DB" w:rsidRDefault="00550392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h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D43075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6B48DB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6B48DB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0AA665D" w14:textId="77777777" w:rsidR="006B48DB" w:rsidRPr="00874387" w:rsidRDefault="006B48DB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4425BAA1" w14:textId="77777777" w:rsidR="006B48DB" w:rsidRDefault="00550392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6B48DB" w:rsidRPr="00874387">
                              <w:rPr>
                                <w:sz w:val="28"/>
                              </w:rPr>
                              <w:t>:</w:t>
                            </w:r>
                            <w:r w:rsidR="006B48DB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6B48DB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67578D8" w14:textId="77777777" w:rsidR="006B48DB" w:rsidRDefault="006B48DB" w:rsidP="00874387">
                            <w:pPr>
                              <w:pStyle w:val="NoSpacing"/>
                            </w:pPr>
                          </w:p>
                          <w:p w14:paraId="13A9E5D1" w14:textId="77777777" w:rsidR="006B48DB" w:rsidRDefault="006B48DB" w:rsidP="00874387">
                            <w:pPr>
                              <w:pStyle w:val="NoSpacing"/>
                            </w:pPr>
                          </w:p>
                          <w:p w14:paraId="77E23367" w14:textId="77777777" w:rsidR="006B48DB" w:rsidRPr="00F35BE3" w:rsidRDefault="00550392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d</w:t>
                            </w:r>
                            <w:r w:rsidRPr="003313F3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3313F3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h</w:t>
                            </w:r>
                            <w:r w:rsidRPr="003313F3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3313F3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6B48DB" w:rsidRPr="00F35BE3">
                              <w:rPr>
                                <w:sz w:val="28"/>
                              </w:rPr>
                              <w:t>:</w:t>
                            </w:r>
                            <w:r w:rsidR="006B48DB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6B48DB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6005D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265186BA" w14:textId="77777777" w:rsidR="006B48DB" w:rsidRDefault="00550392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Thông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liê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h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c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D43075">
                        <w:rPr>
                          <w:sz w:val="28"/>
                        </w:rPr>
                        <w:t>a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  <w:r w:rsidR="006B48DB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6B48DB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20AA665D" w14:textId="77777777" w:rsidR="006B48DB" w:rsidRPr="00874387" w:rsidRDefault="006B48DB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4425BAA1" w14:textId="77777777" w:rsidR="006B48DB" w:rsidRDefault="00550392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6B48DB" w:rsidRPr="00874387">
                        <w:rPr>
                          <w:sz w:val="28"/>
                        </w:rPr>
                        <w:t>:</w:t>
                      </w:r>
                      <w:r w:rsidR="006B48DB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6B48DB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67578D8" w14:textId="77777777" w:rsidR="006B48DB" w:rsidRDefault="006B48DB" w:rsidP="00874387">
                      <w:pPr>
                        <w:pStyle w:val="NoSpacing"/>
                      </w:pPr>
                    </w:p>
                    <w:p w14:paraId="13A9E5D1" w14:textId="77777777" w:rsidR="006B48DB" w:rsidRDefault="006B48DB" w:rsidP="00874387">
                      <w:pPr>
                        <w:pStyle w:val="NoSpacing"/>
                      </w:pPr>
                    </w:p>
                    <w:p w14:paraId="77E23367" w14:textId="77777777" w:rsidR="006B48DB" w:rsidRPr="00F35BE3" w:rsidRDefault="00550392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3313F3">
                        <w:rPr>
                          <w:sz w:val="28"/>
                        </w:rPr>
                        <w:t>Trung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tâm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d</w:t>
                      </w:r>
                      <w:r w:rsidRPr="003313F3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3313F3">
                        <w:rPr>
                          <w:sz w:val="28"/>
                        </w:rPr>
                        <w:t>y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h</w:t>
                      </w:r>
                      <w:r w:rsidRPr="003313F3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3313F3">
                        <w:rPr>
                          <w:sz w:val="28"/>
                        </w:rPr>
                        <w:t>c</w:t>
                      </w:r>
                      <w:proofErr w:type="spellEnd"/>
                      <w:r w:rsidR="006B48DB" w:rsidRPr="00F35BE3">
                        <w:rPr>
                          <w:sz w:val="28"/>
                        </w:rPr>
                        <w:t>:</w:t>
                      </w:r>
                      <w:r w:rsidR="006B48DB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6B48DB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806C710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8CE06F3" wp14:editId="12ED9DCD">
                <wp:simplePos x="0" y="0"/>
                <wp:positionH relativeFrom="column">
                  <wp:posOffset>2291763</wp:posOffset>
                </wp:positionH>
                <wp:positionV relativeFrom="paragraph">
                  <wp:posOffset>71077</wp:posOffset>
                </wp:positionV>
                <wp:extent cx="4890135" cy="3503920"/>
                <wp:effectExtent l="0" t="0" r="24765" b="2095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5039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73C344" w14:textId="77777777" w:rsidR="00550392" w:rsidRDefault="00550392" w:rsidP="00550392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0F16FB3F" w14:textId="77777777" w:rsidR="00550392" w:rsidRPr="00696E04" w:rsidRDefault="00550392" w:rsidP="0055039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ự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kiệ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7FB156CE" w14:textId="77777777" w:rsidR="00550392" w:rsidRPr="00696E04" w:rsidRDefault="00550392" w:rsidP="00550392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515C2282" w14:textId="77777777" w:rsidR="006B48DB" w:rsidRDefault="006B48DB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CE06F3" id="_x0000_s1033" type="#_x0000_t202" style="position:absolute;margin-left:180.45pt;margin-top:5.6pt;width:385.05pt;height:275.9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" filled="f" strokecolor="#d9d9d9">
                <v:textbox>
                  <w:txbxContent>
                    <w:p w14:paraId="5773C344" w14:textId="77777777" w:rsidR="00550392" w:rsidRDefault="00550392" w:rsidP="00550392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0F16FB3F" w14:textId="77777777" w:rsidR="00550392" w:rsidRPr="00696E04" w:rsidRDefault="00550392" w:rsidP="0055039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ự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kiện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7FB156CE" w14:textId="77777777" w:rsidR="00550392" w:rsidRPr="00696E04" w:rsidRDefault="00550392" w:rsidP="00550392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515C2282" w14:textId="77777777" w:rsidR="006B48DB" w:rsidRDefault="006B48DB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CB8F53" wp14:editId="5C46326D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21EDBF" w14:textId="77777777" w:rsidR="006B48DB" w:rsidRPr="00661D0B" w:rsidRDefault="00550392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3BAA7B99" w14:textId="77777777" w:rsidR="006B48DB" w:rsidRPr="00F45C84" w:rsidRDefault="006B48DB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65473CD" w14:textId="77777777" w:rsidR="006B48DB" w:rsidRPr="009E4AFB" w:rsidRDefault="006B48DB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CB8F53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0721EDBF" w14:textId="77777777" w:rsidR="006B48DB" w:rsidRPr="00661D0B" w:rsidRDefault="00550392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3BAA7B99" w14:textId="77777777" w:rsidR="006B48DB" w:rsidRPr="00F45C84" w:rsidRDefault="006B48DB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165473CD" w14:textId="77777777" w:rsidR="006B48DB" w:rsidRPr="009E4AFB" w:rsidRDefault="006B48DB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70F5C45" w14:textId="77777777" w:rsidR="00671A4B" w:rsidRPr="001B2141" w:rsidRDefault="00273C6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C09602F" wp14:editId="5EBBA3B8">
                <wp:simplePos x="0" y="0"/>
                <wp:positionH relativeFrom="column">
                  <wp:posOffset>2288730</wp:posOffset>
                </wp:positionH>
                <wp:positionV relativeFrom="paragraph">
                  <wp:posOffset>3328670</wp:posOffset>
                </wp:positionV>
                <wp:extent cx="4919667" cy="4472108"/>
                <wp:effectExtent l="0" t="0" r="0" b="508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9667" cy="447210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86C980" w14:textId="77777777" w:rsidR="006B48DB" w:rsidRPr="006B48DB" w:rsidRDefault="00550392" w:rsidP="00A50BE6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hững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việc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học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sinh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ần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làm</w:t>
                            </w:r>
                            <w:proofErr w:type="spellEnd"/>
                          </w:p>
                          <w:p w14:paraId="79ECF49C" w14:textId="77777777" w:rsidR="006B48DB" w:rsidRPr="006B48DB" w:rsidRDefault="006B48DB" w:rsidP="006B48DB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Suy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nghĩ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v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vi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ệ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ki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ế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m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ộ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công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vi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ệ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ho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ặ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th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ự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t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ậ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mùa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hè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1270FEF5" w14:textId="77777777" w:rsidR="006B48DB" w:rsidRPr="006B48DB" w:rsidRDefault="006B48DB" w:rsidP="006B48DB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d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ộ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ch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ọ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bu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ổ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gi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ớ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hi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ớ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di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ừ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13F1C144" w14:textId="77777777" w:rsidR="006B48DB" w:rsidRPr="006B48DB" w:rsidRDefault="006B48DB" w:rsidP="006B48DB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M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ở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r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ộ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nghiên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ứ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ổ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ừ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ộ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ồ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liên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bang,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i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bang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nhân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qua </w:t>
                            </w:r>
                            <w:hyperlink r:id="rId14" w:history="1">
                              <w:r w:rsidRPr="006B48DB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theWashBoard.org</w:t>
                              </w:r>
                            </w:hyperlink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</w:p>
                          <w:p w14:paraId="3C901363" w14:textId="77777777" w:rsidR="006B48DB" w:rsidRPr="006B48DB" w:rsidRDefault="006B48DB" w:rsidP="006B48DB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L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ậ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k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ế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ho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l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ớ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ọ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cu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ố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r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ằ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l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ớ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đáp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ứ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ợ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yêu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dành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khóa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chu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ẩ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ị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ngh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nghi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7E4493F4" w14:textId="77777777" w:rsidR="006B48DB" w:rsidRPr="006B48DB" w:rsidRDefault="006B48DB" w:rsidP="00073543">
                            <w:pPr>
                              <w:pStyle w:val="NoSpacing"/>
                              <w:ind w:left="720"/>
                              <w:rPr>
                                <w:sz w:val="22"/>
                                <w:szCs w:val="24"/>
                              </w:rPr>
                            </w:pPr>
                          </w:p>
                          <w:p w14:paraId="27ECF36D" w14:textId="77777777" w:rsidR="006B48DB" w:rsidRPr="006B48DB" w:rsidRDefault="00550392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hững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việc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đình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ần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làm</w:t>
                            </w:r>
                            <w:proofErr w:type="spellEnd"/>
                          </w:p>
                          <w:p w14:paraId="484352C5" w14:textId="77777777" w:rsidR="006B48DB" w:rsidRPr="006B48DB" w:rsidRDefault="006B48DB" w:rsidP="006B48DB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d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ộ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ch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ọ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s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ki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ệ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tr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chính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Con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h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ỏ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nhân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ấ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cách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ki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rong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khu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ự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qua </w:t>
                            </w:r>
                            <w:hyperlink r:id="rId15" w:history="1">
                              <w:proofErr w:type="spellStart"/>
                              <w:r w:rsidRPr="006B48DB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Danh</w:t>
                              </w:r>
                              <w:proofErr w:type="spellEnd"/>
                              <w:r w:rsidRPr="006B48DB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6B48DB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sách</w:t>
                              </w:r>
                              <w:proofErr w:type="spellEnd"/>
                              <w:r w:rsidRPr="006B48DB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6B48DB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h</w:t>
                              </w:r>
                              <w:r w:rsidRPr="006B48DB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4"/>
                                </w:rPr>
                                <w:t>ộ</w:t>
                              </w:r>
                              <w:r w:rsidRPr="006B48DB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i</w:t>
                              </w:r>
                              <w:proofErr w:type="spellEnd"/>
                              <w:r w:rsidRPr="006B48DB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6B48DB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ch</w:t>
                              </w:r>
                              <w:r w:rsidRPr="006B48DB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4"/>
                                </w:rPr>
                                <w:t>ợ</w:t>
                              </w:r>
                              <w:proofErr w:type="spellEnd"/>
                              <w:r w:rsidRPr="006B48DB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6B48DB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đ</w:t>
                              </w:r>
                              <w:r w:rsidRPr="006B48DB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4"/>
                                </w:rPr>
                                <w:t>ạ</w:t>
                              </w:r>
                              <w:r w:rsidRPr="006B48DB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i</w:t>
                              </w:r>
                              <w:proofErr w:type="spellEnd"/>
                              <w:r w:rsidRPr="006B48DB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6B48DB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h</w:t>
                              </w:r>
                              <w:r w:rsidRPr="006B48DB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4"/>
                                </w:rPr>
                                <w:t>ọ</w:t>
                              </w:r>
                              <w:r w:rsidRPr="006B48DB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c</w:t>
                              </w:r>
                              <w:proofErr w:type="spellEnd"/>
                            </w:hyperlink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bi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hêm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hông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tin.</w:t>
                            </w:r>
                          </w:p>
                          <w:p w14:paraId="59CB35EB" w14:textId="77777777" w:rsidR="006B48DB" w:rsidRPr="006B48DB" w:rsidRDefault="006B48DB" w:rsidP="006B48DB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b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l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ậ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k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ế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ho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mùa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hè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Mùa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hè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là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h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ờ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gian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uy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ờ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khám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phá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ở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hích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k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ỹ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năng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m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ớ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-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r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ấ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hích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ữ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luôn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heo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đu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ổ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ho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ộ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mùa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hè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y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ý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nghĩa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xét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hyperlink r:id="rId16" w:history="1">
                              <w:proofErr w:type="spellStart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các</w:t>
                              </w:r>
                              <w:proofErr w:type="spellEnd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ch</w:t>
                              </w:r>
                              <w:r w:rsidRPr="00550392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4"/>
                                </w:rPr>
                                <w:t>ươ</w:t>
                              </w:r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ng</w:t>
                              </w:r>
                              <w:proofErr w:type="spellEnd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trình</w:t>
                              </w:r>
                              <w:proofErr w:type="spellEnd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h</w:t>
                              </w:r>
                              <w:r w:rsidRPr="00550392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4"/>
                                </w:rPr>
                                <w:t>ọ</w:t>
                              </w:r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c</w:t>
                              </w:r>
                              <w:proofErr w:type="spellEnd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hè</w:t>
                              </w:r>
                              <w:proofErr w:type="spellEnd"/>
                            </w:hyperlink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vi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làm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ho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ặ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h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ự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63E056DB" w14:textId="77777777" w:rsidR="006B48DB" w:rsidRPr="006B48DB" w:rsidRDefault="006B48DB" w:rsidP="006B48DB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Cùng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nhau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ế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thăm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tr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ườ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ạ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b/>
                                <w:sz w:val="22"/>
                                <w:szCs w:val="24"/>
                              </w:rPr>
                              <w:t>ọ</w:t>
                            </w:r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Lên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k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ho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hăm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quan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âm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ử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d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ụ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hyperlink r:id="rId17" w:history="1">
                              <w:proofErr w:type="spellStart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Danh</w:t>
                              </w:r>
                              <w:proofErr w:type="spellEnd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sách</w:t>
                              </w:r>
                              <w:proofErr w:type="spellEnd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vi</w:t>
                              </w:r>
                              <w:r w:rsidRPr="00550392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4"/>
                                </w:rPr>
                                <w:t>ệ</w:t>
                              </w:r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c</w:t>
                              </w:r>
                              <w:proofErr w:type="spellEnd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c</w:t>
                              </w:r>
                              <w:r w:rsidRPr="00550392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4"/>
                                </w:rPr>
                                <w:t>ầ</w:t>
                              </w:r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n</w:t>
                              </w:r>
                              <w:proofErr w:type="spellEnd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làm</w:t>
                              </w:r>
                              <w:proofErr w:type="spellEnd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khi</w:t>
                              </w:r>
                              <w:proofErr w:type="spellEnd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thăm</w:t>
                              </w:r>
                              <w:proofErr w:type="spellEnd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tr</w:t>
                              </w:r>
                              <w:r w:rsidRPr="00550392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4"/>
                                </w:rPr>
                                <w:t>ườ</w:t>
                              </w:r>
                              <w:r w:rsidRPr="00550392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ng</w:t>
                              </w:r>
                              <w:proofErr w:type="spellEnd"/>
                            </w:hyperlink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hi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cách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d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ụ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ố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đa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ữ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nghi</w:t>
                            </w:r>
                            <w:r w:rsidRPr="006B48DB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6B48DB">
                              <w:rPr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2"/>
                                <w:szCs w:val="24"/>
                              </w:rPr>
                              <w:t>này</w:t>
                            </w:r>
                            <w:proofErr w:type="spellEnd"/>
                            <w:r w:rsidRPr="006B48DB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3070EB46" w14:textId="77777777" w:rsidR="006B48DB" w:rsidRPr="006B48DB" w:rsidRDefault="006B48DB" w:rsidP="00DD76C7">
                            <w:pPr>
                              <w:pStyle w:val="NoSpacing"/>
                              <w:ind w:left="720"/>
                              <w:jc w:val="right"/>
                              <w:rPr>
                                <w:b/>
                                <w:sz w:val="18"/>
                                <w:szCs w:val="20"/>
                              </w:rPr>
                            </w:pPr>
                          </w:p>
                          <w:p w14:paraId="76FE9C7E" w14:textId="77777777" w:rsidR="006B48DB" w:rsidRPr="006B48DB" w:rsidRDefault="006B48DB" w:rsidP="00854BA0">
                            <w:pPr>
                              <w:widowControl w:val="0"/>
                              <w:ind w:left="360"/>
                              <w:rPr>
                                <w:b/>
                              </w:rPr>
                            </w:pPr>
                          </w:p>
                          <w:p w14:paraId="20C6733B" w14:textId="77777777" w:rsidR="006B48DB" w:rsidRPr="006B48DB" w:rsidRDefault="006B48DB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9602F" id="_x0000_s1035" type="#_x0000_t202" style="position:absolute;margin-left:180.2pt;margin-top:262.1pt;width:387.4pt;height:352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" fillcolor="#e1eee8 [663]" stroked="f">
                <v:textbox>
                  <w:txbxContent>
                    <w:p w14:paraId="1C86C980" w14:textId="77777777" w:rsidR="006B48DB" w:rsidRPr="006B48DB" w:rsidRDefault="00550392" w:rsidP="00A50BE6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hững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việc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học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sinh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ần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làm</w:t>
                      </w:r>
                      <w:proofErr w:type="spellEnd"/>
                    </w:p>
                    <w:p w14:paraId="79ECF49C" w14:textId="77777777" w:rsidR="006B48DB" w:rsidRPr="006B48DB" w:rsidRDefault="006B48DB" w:rsidP="006B48DB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b/>
                          <w:sz w:val="22"/>
                          <w:szCs w:val="24"/>
                        </w:rPr>
                      </w:pP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Suy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nghĩ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v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vi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ệ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ki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ế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m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ộ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công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vi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ệ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ho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ặ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th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ự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t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ậ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mùa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hè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>.</w:t>
                      </w:r>
                    </w:p>
                    <w:p w14:paraId="1270FEF5" w14:textId="77777777" w:rsidR="006B48DB" w:rsidRPr="006B48DB" w:rsidRDefault="006B48DB" w:rsidP="006B48DB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b/>
                          <w:sz w:val="22"/>
                          <w:szCs w:val="24"/>
                        </w:rPr>
                      </w:pP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Tham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d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ự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ộ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ch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ợ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ọ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bu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ổ</w:t>
                      </w:r>
                      <w:r w:rsidRPr="006B48DB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gi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ớ</w:t>
                      </w:r>
                      <w:r w:rsidRPr="006B48DB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hi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6B48DB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v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B48DB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6B48DB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v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ớ</w:t>
                      </w:r>
                      <w:r w:rsidRPr="006B48DB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B48DB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di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6B48DB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ừ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r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6B48DB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B48DB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6B48DB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>.</w:t>
                      </w:r>
                    </w:p>
                    <w:p w14:paraId="13F1C144" w14:textId="77777777" w:rsidR="006B48DB" w:rsidRPr="006B48DB" w:rsidRDefault="006B48DB" w:rsidP="006B48DB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M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ở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r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ộ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nghiên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ứ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v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6B48DB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b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ổ</w:t>
                      </w:r>
                      <w:r w:rsidRPr="006B48DB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ừ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c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ộ</w:t>
                      </w:r>
                      <w:r w:rsidRPr="006B48DB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ồ</w:t>
                      </w:r>
                      <w:r w:rsidRPr="006B48DB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liên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bang,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i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r w:rsidRPr="006B48DB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bang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nhân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Xem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qua </w:t>
                      </w:r>
                      <w:hyperlink r:id="rId18" w:history="1">
                        <w:r w:rsidRPr="006B48DB">
                          <w:rPr>
                            <w:rStyle w:val="Hyperlink"/>
                            <w:sz w:val="22"/>
                            <w:szCs w:val="24"/>
                          </w:rPr>
                          <w:t>theWashBoard.org</w:t>
                        </w:r>
                      </w:hyperlink>
                      <w:r w:rsidRPr="006B48DB">
                        <w:rPr>
                          <w:sz w:val="22"/>
                          <w:szCs w:val="24"/>
                        </w:rPr>
                        <w:t xml:space="preserve">. </w:t>
                      </w:r>
                    </w:p>
                    <w:p w14:paraId="3C901363" w14:textId="77777777" w:rsidR="006B48DB" w:rsidRPr="006B48DB" w:rsidRDefault="006B48DB" w:rsidP="006B48DB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L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ậ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k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ế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ho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ch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cho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l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ớ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ọ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năm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cu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ố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r w:rsidRPr="006B48DB">
                        <w:rPr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b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r w:rsidRPr="006B48DB">
                        <w:rPr>
                          <w:sz w:val="22"/>
                          <w:szCs w:val="24"/>
                        </w:rPr>
                        <w:t>o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r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ằ</w:t>
                      </w:r>
                      <w:r w:rsidRPr="006B48DB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l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ớ</w:t>
                      </w:r>
                      <w:r w:rsidRPr="006B48DB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6B48DB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đáp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ứ</w:t>
                      </w:r>
                      <w:r w:rsidRPr="006B48DB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ợ</w:t>
                      </w:r>
                      <w:r w:rsidRPr="006B48DB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yêu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c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6B48DB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dành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cho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khóa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6B48DB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chu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ẩ</w:t>
                      </w:r>
                      <w:r w:rsidRPr="006B48DB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b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ị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cho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B48DB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6B48DB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ngh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nghi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6B48DB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7E4493F4" w14:textId="77777777" w:rsidR="006B48DB" w:rsidRPr="006B48DB" w:rsidRDefault="006B48DB" w:rsidP="00073543">
                      <w:pPr>
                        <w:pStyle w:val="NoSpacing"/>
                        <w:ind w:left="720"/>
                        <w:rPr>
                          <w:sz w:val="22"/>
                          <w:szCs w:val="24"/>
                        </w:rPr>
                      </w:pPr>
                    </w:p>
                    <w:p w14:paraId="27ECF36D" w14:textId="77777777" w:rsidR="006B48DB" w:rsidRPr="006B48DB" w:rsidRDefault="00550392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hững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việc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gi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đình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ần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làm</w:t>
                      </w:r>
                      <w:proofErr w:type="spellEnd"/>
                    </w:p>
                    <w:p w14:paraId="484352C5" w14:textId="77777777" w:rsidR="006B48DB" w:rsidRPr="006B48DB" w:rsidRDefault="006B48DB" w:rsidP="006B48DB">
                      <w:pPr>
                        <w:pStyle w:val="NoSpacing"/>
                        <w:numPr>
                          <w:ilvl w:val="0"/>
                          <w:numId w:val="8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Tham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d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ự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ộ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ch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ợ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ọ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s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ự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ki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ệ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ỗ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tr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ợ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tài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chính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. </w:t>
                      </w:r>
                      <w:r w:rsidRPr="006B48DB">
                        <w:rPr>
                          <w:sz w:val="22"/>
                          <w:szCs w:val="24"/>
                        </w:rPr>
                        <w:t xml:space="preserve">Con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b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B48DB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có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h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ỏ</w:t>
                      </w:r>
                      <w:r w:rsidRPr="006B48DB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nhân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viên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v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ấ</w:t>
                      </w:r>
                      <w:r w:rsidRPr="006B48DB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c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r w:rsidRPr="006B48DB">
                        <w:rPr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r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6B48DB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v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cách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ìm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s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ự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ki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6B48DB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rong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khu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v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ự</w:t>
                      </w:r>
                      <w:r w:rsidRPr="006B48DB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Xem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qua </w:t>
                      </w:r>
                      <w:hyperlink r:id="rId19" w:history="1">
                        <w:proofErr w:type="spellStart"/>
                        <w:r w:rsidRPr="006B48DB">
                          <w:rPr>
                            <w:rStyle w:val="Hyperlink"/>
                            <w:sz w:val="22"/>
                            <w:szCs w:val="24"/>
                          </w:rPr>
                          <w:t>Danh</w:t>
                        </w:r>
                        <w:proofErr w:type="spellEnd"/>
                        <w:r w:rsidRPr="006B48DB">
                          <w:rPr>
                            <w:rStyle w:val="Hyperlink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6B48DB">
                          <w:rPr>
                            <w:rStyle w:val="Hyperlink"/>
                            <w:sz w:val="22"/>
                            <w:szCs w:val="24"/>
                          </w:rPr>
                          <w:t>sách</w:t>
                        </w:r>
                        <w:proofErr w:type="spellEnd"/>
                        <w:r w:rsidRPr="006B48DB">
                          <w:rPr>
                            <w:rStyle w:val="Hyperlink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6B48DB">
                          <w:rPr>
                            <w:rStyle w:val="Hyperlink"/>
                            <w:sz w:val="22"/>
                            <w:szCs w:val="24"/>
                          </w:rPr>
                          <w:t>h</w:t>
                        </w:r>
                        <w:r w:rsidRPr="006B48DB">
                          <w:rPr>
                            <w:rStyle w:val="Hyperlink"/>
                            <w:rFonts w:ascii="Calibri" w:hAnsi="Calibri" w:cs="Calibri"/>
                            <w:sz w:val="22"/>
                            <w:szCs w:val="24"/>
                          </w:rPr>
                          <w:t>ộ</w:t>
                        </w:r>
                        <w:r w:rsidRPr="006B48DB">
                          <w:rPr>
                            <w:rStyle w:val="Hyperlink"/>
                            <w:sz w:val="22"/>
                            <w:szCs w:val="24"/>
                          </w:rPr>
                          <w:t>i</w:t>
                        </w:r>
                        <w:proofErr w:type="spellEnd"/>
                        <w:r w:rsidRPr="006B48DB">
                          <w:rPr>
                            <w:rStyle w:val="Hyperlink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6B48DB">
                          <w:rPr>
                            <w:rStyle w:val="Hyperlink"/>
                            <w:sz w:val="22"/>
                            <w:szCs w:val="24"/>
                          </w:rPr>
                          <w:t>ch</w:t>
                        </w:r>
                        <w:r w:rsidRPr="006B48DB">
                          <w:rPr>
                            <w:rStyle w:val="Hyperlink"/>
                            <w:rFonts w:ascii="Calibri" w:hAnsi="Calibri" w:cs="Calibri"/>
                            <w:sz w:val="22"/>
                            <w:szCs w:val="24"/>
                          </w:rPr>
                          <w:t>ợ</w:t>
                        </w:r>
                        <w:proofErr w:type="spellEnd"/>
                        <w:r w:rsidRPr="006B48DB">
                          <w:rPr>
                            <w:rStyle w:val="Hyperlink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6B48DB">
                          <w:rPr>
                            <w:rStyle w:val="Hyperlink"/>
                            <w:sz w:val="22"/>
                            <w:szCs w:val="24"/>
                          </w:rPr>
                          <w:t>đ</w:t>
                        </w:r>
                        <w:r w:rsidRPr="006B48DB">
                          <w:rPr>
                            <w:rStyle w:val="Hyperlink"/>
                            <w:rFonts w:ascii="Calibri" w:hAnsi="Calibri" w:cs="Calibri"/>
                            <w:sz w:val="22"/>
                            <w:szCs w:val="24"/>
                          </w:rPr>
                          <w:t>ạ</w:t>
                        </w:r>
                        <w:r w:rsidRPr="006B48DB">
                          <w:rPr>
                            <w:rStyle w:val="Hyperlink"/>
                            <w:sz w:val="22"/>
                            <w:szCs w:val="24"/>
                          </w:rPr>
                          <w:t>i</w:t>
                        </w:r>
                        <w:proofErr w:type="spellEnd"/>
                        <w:r w:rsidRPr="006B48DB">
                          <w:rPr>
                            <w:rStyle w:val="Hyperlink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6B48DB">
                          <w:rPr>
                            <w:rStyle w:val="Hyperlink"/>
                            <w:sz w:val="22"/>
                            <w:szCs w:val="24"/>
                          </w:rPr>
                          <w:t>h</w:t>
                        </w:r>
                        <w:r w:rsidRPr="006B48DB">
                          <w:rPr>
                            <w:rStyle w:val="Hyperlink"/>
                            <w:rFonts w:ascii="Calibri" w:hAnsi="Calibri" w:cs="Calibri"/>
                            <w:sz w:val="22"/>
                            <w:szCs w:val="24"/>
                          </w:rPr>
                          <w:t>ọ</w:t>
                        </w:r>
                        <w:r w:rsidRPr="006B48DB">
                          <w:rPr>
                            <w:rStyle w:val="Hyperlink"/>
                            <w:sz w:val="22"/>
                            <w:szCs w:val="24"/>
                          </w:rPr>
                          <w:t>c</w:t>
                        </w:r>
                        <w:proofErr w:type="spellEnd"/>
                      </w:hyperlink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bi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6B48DB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hêm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hông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tin.</w:t>
                      </w:r>
                    </w:p>
                    <w:p w14:paraId="59CB35EB" w14:textId="77777777" w:rsidR="006B48DB" w:rsidRPr="006B48DB" w:rsidRDefault="006B48DB" w:rsidP="006B48DB">
                      <w:pPr>
                        <w:pStyle w:val="NoSpacing"/>
                        <w:numPr>
                          <w:ilvl w:val="0"/>
                          <w:numId w:val="8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Giúp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b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l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ậ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k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ế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ho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ch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mùa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hè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Mùa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hè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là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h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ờ</w:t>
                      </w:r>
                      <w:r w:rsidRPr="006B48DB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gian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uy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6B48DB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v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ờ</w:t>
                      </w:r>
                      <w:r w:rsidRPr="006B48DB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khám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phá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s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ở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hích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6B48DB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k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ỹ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năng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m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ớ</w:t>
                      </w:r>
                      <w:r w:rsidRPr="006B48DB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-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r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6B48DB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B48DB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6B48DB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r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ấ</w:t>
                      </w:r>
                      <w:r w:rsidRPr="006B48DB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hích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nh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ữ</w:t>
                      </w:r>
                      <w:r w:rsidRPr="006B48DB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sinh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viên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luôn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heo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đu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ổ</w:t>
                      </w:r>
                      <w:r w:rsidRPr="006B48DB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ho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B48DB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ộ</w:t>
                      </w:r>
                      <w:r w:rsidRPr="006B48DB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mùa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hè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6B48DB">
                        <w:rPr>
                          <w:sz w:val="22"/>
                          <w:szCs w:val="24"/>
                        </w:rPr>
                        <w:t>y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ý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nghĩa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Hãy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giúp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b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B48DB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xem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xét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hyperlink r:id="rId20" w:history="1">
                        <w:proofErr w:type="spellStart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>các</w:t>
                        </w:r>
                        <w:proofErr w:type="spellEnd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>ch</w:t>
                        </w:r>
                        <w:r w:rsidRPr="00550392">
                          <w:rPr>
                            <w:rStyle w:val="Hyperlink"/>
                            <w:rFonts w:ascii="Calibri" w:hAnsi="Calibri" w:cs="Calibri"/>
                            <w:sz w:val="22"/>
                            <w:szCs w:val="24"/>
                          </w:rPr>
                          <w:t>ươ</w:t>
                        </w:r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>ng</w:t>
                        </w:r>
                        <w:proofErr w:type="spellEnd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>trình</w:t>
                        </w:r>
                        <w:proofErr w:type="spellEnd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>h</w:t>
                        </w:r>
                        <w:r w:rsidRPr="00550392">
                          <w:rPr>
                            <w:rStyle w:val="Hyperlink"/>
                            <w:rFonts w:ascii="Calibri" w:hAnsi="Calibri" w:cs="Calibri"/>
                            <w:sz w:val="22"/>
                            <w:szCs w:val="24"/>
                          </w:rPr>
                          <w:t>ọ</w:t>
                        </w:r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>c</w:t>
                        </w:r>
                        <w:proofErr w:type="spellEnd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>hè</w:t>
                        </w:r>
                        <w:proofErr w:type="spellEnd"/>
                      </w:hyperlink>
                      <w:r w:rsidRPr="006B48DB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ìm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vi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6B48DB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làm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ho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ặ</w:t>
                      </w:r>
                      <w:r w:rsidRPr="006B48DB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h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ự</w:t>
                      </w:r>
                      <w:r w:rsidRPr="006B48DB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6B48DB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63E056DB" w14:textId="77777777" w:rsidR="006B48DB" w:rsidRPr="006B48DB" w:rsidRDefault="006B48DB" w:rsidP="006B48DB">
                      <w:pPr>
                        <w:pStyle w:val="NoSpacing"/>
                        <w:numPr>
                          <w:ilvl w:val="0"/>
                          <w:numId w:val="8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Cùng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nhau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ế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thăm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tr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ườ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ạ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b/>
                          <w:sz w:val="22"/>
                          <w:szCs w:val="24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b/>
                          <w:sz w:val="22"/>
                          <w:szCs w:val="24"/>
                        </w:rPr>
                        <w:t>ọ</w:t>
                      </w:r>
                      <w:r w:rsidRPr="006B48DB">
                        <w:rPr>
                          <w:b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b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Lên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k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ho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B48DB">
                        <w:rPr>
                          <w:sz w:val="22"/>
                          <w:szCs w:val="24"/>
                        </w:rPr>
                        <w:t>ch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6B48DB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hăm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r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6B48DB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B48DB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6B48DB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b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B48DB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quan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âm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S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ử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d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ụ</w:t>
                      </w:r>
                      <w:r w:rsidRPr="006B48DB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hyperlink r:id="rId21" w:history="1">
                        <w:proofErr w:type="spellStart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>Danh</w:t>
                        </w:r>
                        <w:proofErr w:type="spellEnd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>sách</w:t>
                        </w:r>
                        <w:proofErr w:type="spellEnd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>vi</w:t>
                        </w:r>
                        <w:r w:rsidRPr="00550392">
                          <w:rPr>
                            <w:rStyle w:val="Hyperlink"/>
                            <w:rFonts w:ascii="Calibri" w:hAnsi="Calibri" w:cs="Calibri"/>
                            <w:sz w:val="22"/>
                            <w:szCs w:val="24"/>
                          </w:rPr>
                          <w:t>ệ</w:t>
                        </w:r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>c</w:t>
                        </w:r>
                        <w:proofErr w:type="spellEnd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>c</w:t>
                        </w:r>
                        <w:r w:rsidRPr="00550392">
                          <w:rPr>
                            <w:rStyle w:val="Hyperlink"/>
                            <w:rFonts w:ascii="Calibri" w:hAnsi="Calibri" w:cs="Calibri"/>
                            <w:sz w:val="22"/>
                            <w:szCs w:val="24"/>
                          </w:rPr>
                          <w:t>ầ</w:t>
                        </w:r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>n</w:t>
                        </w:r>
                        <w:proofErr w:type="spellEnd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>làm</w:t>
                        </w:r>
                        <w:proofErr w:type="spellEnd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>khi</w:t>
                        </w:r>
                        <w:proofErr w:type="spellEnd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>thăm</w:t>
                        </w:r>
                        <w:proofErr w:type="spellEnd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 xml:space="preserve"> </w:t>
                        </w:r>
                        <w:proofErr w:type="spellStart"/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>tr</w:t>
                        </w:r>
                        <w:r w:rsidRPr="00550392">
                          <w:rPr>
                            <w:rStyle w:val="Hyperlink"/>
                            <w:rFonts w:ascii="Calibri" w:hAnsi="Calibri" w:cs="Calibri"/>
                            <w:sz w:val="22"/>
                            <w:szCs w:val="24"/>
                          </w:rPr>
                          <w:t>ườ</w:t>
                        </w:r>
                        <w:r w:rsidRPr="00550392">
                          <w:rPr>
                            <w:rStyle w:val="Hyperlink"/>
                            <w:sz w:val="22"/>
                            <w:szCs w:val="24"/>
                          </w:rPr>
                          <w:t>ng</w:t>
                        </w:r>
                        <w:proofErr w:type="spellEnd"/>
                      </w:hyperlink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ìm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hi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r w:rsidRPr="006B48DB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cách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6B48DB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d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ụ</w:t>
                      </w:r>
                      <w:r w:rsidRPr="006B48DB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ố</w:t>
                      </w:r>
                      <w:r w:rsidRPr="006B48DB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đa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nh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ữ</w:t>
                      </w:r>
                      <w:r w:rsidRPr="006B48DB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tr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r w:rsidRPr="006B48DB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nghi</w:t>
                      </w:r>
                      <w:r w:rsidRPr="006B48DB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6B48DB">
                        <w:rPr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2"/>
                          <w:szCs w:val="24"/>
                        </w:rPr>
                        <w:t>này</w:t>
                      </w:r>
                      <w:proofErr w:type="spellEnd"/>
                      <w:r w:rsidRPr="006B48DB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3070EB46" w14:textId="77777777" w:rsidR="006B48DB" w:rsidRPr="006B48DB" w:rsidRDefault="006B48DB" w:rsidP="00DD76C7">
                      <w:pPr>
                        <w:pStyle w:val="NoSpacing"/>
                        <w:ind w:left="720"/>
                        <w:jc w:val="right"/>
                        <w:rPr>
                          <w:b/>
                          <w:sz w:val="18"/>
                          <w:szCs w:val="20"/>
                        </w:rPr>
                      </w:pPr>
                    </w:p>
                    <w:p w14:paraId="76FE9C7E" w14:textId="77777777" w:rsidR="006B48DB" w:rsidRPr="006B48DB" w:rsidRDefault="006B48DB" w:rsidP="00854BA0">
                      <w:pPr>
                        <w:widowControl w:val="0"/>
                        <w:ind w:left="360"/>
                        <w:rPr>
                          <w:b/>
                        </w:rPr>
                      </w:pPr>
                    </w:p>
                    <w:p w14:paraId="20C6733B" w14:textId="77777777" w:rsidR="006B48DB" w:rsidRPr="006B48DB" w:rsidRDefault="006B48DB" w:rsidP="00661D0B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F84AFF8" wp14:editId="005FAD0A">
                <wp:simplePos x="0" y="0"/>
                <wp:positionH relativeFrom="column">
                  <wp:posOffset>24973</wp:posOffset>
                </wp:positionH>
                <wp:positionV relativeFrom="paragraph">
                  <wp:posOffset>180009</wp:posOffset>
                </wp:positionV>
                <wp:extent cx="2169603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9603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E5ACF0" w14:textId="77777777" w:rsidR="006B48DB" w:rsidRPr="00273C60" w:rsidRDefault="00550392" w:rsidP="00273C60">
                            <w:pPr>
                              <w:pStyle w:val="NoSpacing"/>
                              <w:rPr>
                                <w:rFonts w:eastAsia="Times New Roman"/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</w:rPr>
                              <w:t>TIN ĐỒN</w:t>
                            </w:r>
                            <w:r w:rsidR="006B48DB" w:rsidRPr="00273C60">
                              <w:rPr>
                                <w:rFonts w:cs="Arial"/>
                                <w:b/>
                                <w:color w:val="EA6312" w:themeColor="accent2"/>
                                <w:sz w:val="25"/>
                                <w:szCs w:val="25"/>
                              </w:rPr>
                              <w:t>:</w:t>
                            </w:r>
                            <w:r w:rsidR="006B48DB" w:rsidRPr="00273C60">
                              <w:rPr>
                                <w:rFonts w:cs="Arial"/>
                                <w:color w:val="000000" w:themeColor="text1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“…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Chúng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tôi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ki</w:t>
                            </w:r>
                            <w:r w:rsidR="006B48DB"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ế</w:t>
                            </w:r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m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đ</w:t>
                            </w:r>
                            <w:r w:rsidR="006B48DB"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ượ</w:t>
                            </w:r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c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quá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nhi</w:t>
                            </w:r>
                            <w:r w:rsidR="006B48DB"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ề</w:t>
                            </w:r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u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ti</w:t>
                            </w:r>
                            <w:r w:rsidR="006B48DB"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ề</w:t>
                            </w:r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n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vì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v</w:t>
                            </w:r>
                            <w:r w:rsidR="006B48DB"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ậ</w:t>
                            </w:r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y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con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tôi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s</w:t>
                            </w:r>
                            <w:r w:rsidR="006B48DB"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ẽ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không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đ</w:t>
                            </w:r>
                            <w:r w:rsidR="006B48DB"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ủ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đi</w:t>
                            </w:r>
                            <w:r w:rsidR="006B48DB"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ề</w:t>
                            </w:r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u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ki</w:t>
                            </w:r>
                            <w:r w:rsidR="006B48DB"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ệ</w:t>
                            </w:r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n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nh</w:t>
                            </w:r>
                            <w:r w:rsidR="006B48DB"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ậ</w:t>
                            </w:r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n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h</w:t>
                            </w:r>
                            <w:r w:rsidR="006B48DB"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ỗ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tr</w:t>
                            </w:r>
                            <w:r w:rsidR="006B48DB"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ợ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tài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chính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”</w:t>
                            </w:r>
                          </w:p>
                          <w:p w14:paraId="19284D07" w14:textId="77777777" w:rsidR="006B48DB" w:rsidRPr="00273C60" w:rsidRDefault="006B48DB" w:rsidP="00273C60">
                            <w:pPr>
                              <w:pStyle w:val="NoSpacing"/>
                              <w:rPr>
                                <w:rFonts w:cs="Arial"/>
                                <w:sz w:val="25"/>
                                <w:szCs w:val="25"/>
                              </w:rPr>
                            </w:pPr>
                          </w:p>
                          <w:p w14:paraId="3A1FD737" w14:textId="77777777" w:rsidR="006B48DB" w:rsidRPr="006B48DB" w:rsidRDefault="00550392" w:rsidP="006B48D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5"/>
                                <w:szCs w:val="25"/>
                              </w:rPr>
                              <w:t>THỰC TẾ</w:t>
                            </w:r>
                            <w:r w:rsidR="006B48DB" w:rsidRPr="00273C60">
                              <w:rPr>
                                <w:rFonts w:ascii="Myriad Pro" w:hAnsi="Myriad Pro" w:cs="Arial"/>
                                <w:color w:val="EA6312" w:themeColor="accent2"/>
                                <w:sz w:val="25"/>
                                <w:szCs w:val="25"/>
                              </w:rPr>
                              <w:t>:</w:t>
                            </w:r>
                            <w:r w:rsidR="006B48DB" w:rsidRPr="00273C60">
                              <w:rPr>
                                <w:rFonts w:ascii="Myriad Pro" w:hAnsi="Myriad Pro"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Không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có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ng</w:t>
                            </w:r>
                            <w:r w:rsidR="006B48DB"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ưỡ</w:t>
                            </w:r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ng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thu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nh</w:t>
                            </w:r>
                            <w:r w:rsidR="006B48DB"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ậ</w:t>
                            </w:r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p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đ</w:t>
                            </w:r>
                            <w:r w:rsidR="006B48DB"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ể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đ</w:t>
                            </w:r>
                            <w:r w:rsidR="006B48DB"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ủ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đi</w:t>
                            </w:r>
                            <w:r w:rsidR="006B48DB"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ề</w:t>
                            </w:r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u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ki</w:t>
                            </w:r>
                            <w:r w:rsidR="006B48DB"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ệ</w:t>
                            </w:r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n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nh</w:t>
                            </w:r>
                            <w:r w:rsidR="006B48DB"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ậ</w:t>
                            </w:r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n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h</w:t>
                            </w:r>
                            <w:r w:rsidR="006B48DB"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ỗ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tr</w:t>
                            </w:r>
                            <w:r w:rsidR="006B48DB"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ợ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sinh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viên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>liên</w:t>
                            </w:r>
                            <w:proofErr w:type="spellEnd"/>
                            <w:r w:rsidR="006B48DB" w:rsidRPr="006B48DB">
                              <w:rPr>
                                <w:sz w:val="25"/>
                                <w:szCs w:val="25"/>
                              </w:rPr>
                              <w:t xml:space="preserve"> bang.</w:t>
                            </w:r>
                          </w:p>
                          <w:p w14:paraId="7290325E" w14:textId="77777777" w:rsidR="006B48DB" w:rsidRPr="006B48DB" w:rsidRDefault="006B48DB" w:rsidP="006B48D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20E934BD" w14:textId="77777777" w:rsidR="006B48DB" w:rsidRPr="006B48DB" w:rsidRDefault="006B48DB" w:rsidP="006B48D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 w:rsidRPr="006B48DB">
                              <w:rPr>
                                <w:rFonts w:hint="eastAsia"/>
                                <w:sz w:val="25"/>
                                <w:szCs w:val="25"/>
                              </w:rPr>
                              <w:t>Đ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i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ề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ki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ệ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ượ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xác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ị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h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b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ằ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m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ộ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công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th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ứ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toá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ọ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ch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ứ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không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ph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ả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ch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ỉ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b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ằ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thu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nh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ậ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Nhi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ề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y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ế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t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ố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t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ừ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quy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mô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c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ủ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gia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đình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ế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tu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ổ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c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ủ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cha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m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ẹ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ượ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xem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xét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2D99026A" w14:textId="77777777" w:rsidR="006B48DB" w:rsidRPr="006B48DB" w:rsidRDefault="006B48DB" w:rsidP="006B48D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61FE687C" w14:textId="77777777" w:rsidR="006B48DB" w:rsidRPr="006B48DB" w:rsidRDefault="006B48DB" w:rsidP="006B48D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hãy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nh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ớ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khi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ọ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đi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ề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vào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ơ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xi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FAFSA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ho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ặ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WASFA,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ọ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cũng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s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ẽ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t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ự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ộ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n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ộ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ơ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xi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tr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ợ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c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ấ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t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ừ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ti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ể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bang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th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t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ừ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tr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ườ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ạ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ọ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n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ữ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Trê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th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ự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t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ế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m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ộ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s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ố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tr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ườ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th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ậ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m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chí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s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ẽ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không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xem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xét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cho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viê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nhâ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b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ấ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kỳ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ọ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b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ổ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nào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c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ủ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ọ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(bao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g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ồ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m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c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ả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ọ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b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ổ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h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ọ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thu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ậ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)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cho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ế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khi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viê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đã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g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ử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ơ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xi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FAFSA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ho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ặ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WASFA.</w:t>
                            </w:r>
                          </w:p>
                          <w:p w14:paraId="77FB3DED" w14:textId="77777777" w:rsidR="006B48DB" w:rsidRPr="006B48DB" w:rsidRDefault="006B48DB" w:rsidP="006B48DB">
                            <w:pPr>
                              <w:pStyle w:val="NoSpacing"/>
                              <w:rPr>
                                <w:sz w:val="25"/>
                                <w:szCs w:val="25"/>
                              </w:rPr>
                            </w:pPr>
                          </w:p>
                          <w:p w14:paraId="7C83A7FA" w14:textId="77777777" w:rsidR="006B48DB" w:rsidRDefault="006B48DB" w:rsidP="006B48DB">
                            <w:pPr>
                              <w:pStyle w:val="NoSpacing"/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</w:pPr>
                            <w:proofErr w:type="spellStart"/>
                            <w:r w:rsidRPr="006B48DB">
                              <w:rPr>
                                <w:rFonts w:hint="eastAsia"/>
                                <w:sz w:val="25"/>
                                <w:szCs w:val="25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ừ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ư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ra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gi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ả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ị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h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v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ề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nh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ữ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gì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con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b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ạ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s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ẽ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nh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ậ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ượ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Hãy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yêu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c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ầ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con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b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ạ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đi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ề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vào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đ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ơ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tìm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hi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ể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Vi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ệ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này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hoà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6B48DB">
                              <w:rPr>
                                <w:sz w:val="25"/>
                                <w:szCs w:val="25"/>
                              </w:rPr>
                              <w:t>toàn</w:t>
                            </w:r>
                            <w:proofErr w:type="spellEnd"/>
                            <w:r w:rsidRPr="006B48DB">
                              <w:rPr>
                                <w:sz w:val="25"/>
                                <w:szCs w:val="25"/>
                              </w:rPr>
                              <w:t xml:space="preserve"> MI</w:t>
                            </w:r>
                            <w:r w:rsidRPr="006B48DB">
                              <w:rPr>
                                <w:rFonts w:ascii="Calibri" w:hAnsi="Calibri" w:cs="Calibri"/>
                                <w:sz w:val="25"/>
                                <w:szCs w:val="25"/>
                              </w:rPr>
                              <w:t>Ễ</w:t>
                            </w:r>
                            <w:r w:rsidRPr="006B48DB">
                              <w:rPr>
                                <w:sz w:val="25"/>
                                <w:szCs w:val="25"/>
                              </w:rPr>
                              <w:t>N PHÍ</w:t>
                            </w:r>
                            <w:r w:rsidRPr="00273C60"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61D01DD3" w14:textId="77777777" w:rsidR="006B48DB" w:rsidRPr="00273C60" w:rsidRDefault="006B48DB" w:rsidP="00273C60">
                            <w:pPr>
                              <w:pStyle w:val="NoSpacing"/>
                              <w:rPr>
                                <w:rFonts w:eastAsia="Times New Roman" w:cs="Arial"/>
                                <w:sz w:val="25"/>
                                <w:szCs w:val="2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84AFF8" id="Text Box 9" o:spid="_x0000_s1036" type="#_x0000_t202" style="position:absolute;margin-left:1.95pt;margin-top:14.15pt;width:170.85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" filled="f" stroked="f" strokeweight=".5pt">
                <v:textbox>
                  <w:txbxContent>
                    <w:p w14:paraId="2FE5ACF0" w14:textId="77777777" w:rsidR="006B48DB" w:rsidRPr="00273C60" w:rsidRDefault="00550392" w:rsidP="00273C60">
                      <w:pPr>
                        <w:pStyle w:val="NoSpacing"/>
                        <w:rPr>
                          <w:rFonts w:eastAsia="Times New Roman"/>
                          <w:sz w:val="25"/>
                          <w:szCs w:val="2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</w:rPr>
                        <w:t>TIN ĐỒN</w:t>
                      </w:r>
                      <w:r w:rsidR="006B48DB" w:rsidRPr="00273C60">
                        <w:rPr>
                          <w:rFonts w:cs="Arial"/>
                          <w:b/>
                          <w:color w:val="EA6312" w:themeColor="accent2"/>
                          <w:sz w:val="25"/>
                          <w:szCs w:val="25"/>
                        </w:rPr>
                        <w:t>:</w:t>
                      </w:r>
                      <w:r w:rsidR="006B48DB" w:rsidRPr="00273C60">
                        <w:rPr>
                          <w:rFonts w:cs="Arial"/>
                          <w:color w:val="000000" w:themeColor="text1"/>
                          <w:sz w:val="25"/>
                          <w:szCs w:val="25"/>
                        </w:rPr>
                        <w:t xml:space="preserve"> </w:t>
                      </w:r>
                      <w:r w:rsidR="006B48DB" w:rsidRPr="006B48DB">
                        <w:rPr>
                          <w:sz w:val="25"/>
                          <w:szCs w:val="25"/>
                        </w:rPr>
                        <w:t>“…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Chúng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tôi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ki</w:t>
                      </w:r>
                      <w:r w:rsidR="006B48DB"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ế</w:t>
                      </w:r>
                      <w:r w:rsidR="006B48DB" w:rsidRPr="006B48DB">
                        <w:rPr>
                          <w:sz w:val="25"/>
                          <w:szCs w:val="25"/>
                        </w:rPr>
                        <w:t>m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đ</w:t>
                      </w:r>
                      <w:r w:rsidR="006B48DB"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ượ</w:t>
                      </w:r>
                      <w:r w:rsidR="006B48DB" w:rsidRPr="006B48DB">
                        <w:rPr>
                          <w:sz w:val="25"/>
                          <w:szCs w:val="25"/>
                        </w:rPr>
                        <w:t>c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quá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nhi</w:t>
                      </w:r>
                      <w:r w:rsidR="006B48DB"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ề</w:t>
                      </w:r>
                      <w:r w:rsidR="006B48DB" w:rsidRPr="006B48DB">
                        <w:rPr>
                          <w:sz w:val="25"/>
                          <w:szCs w:val="25"/>
                        </w:rPr>
                        <w:t>u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ti</w:t>
                      </w:r>
                      <w:r w:rsidR="006B48DB"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ề</w:t>
                      </w:r>
                      <w:r w:rsidR="006B48DB" w:rsidRPr="006B48DB">
                        <w:rPr>
                          <w:sz w:val="25"/>
                          <w:szCs w:val="25"/>
                        </w:rPr>
                        <w:t>n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,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vì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v</w:t>
                      </w:r>
                      <w:r w:rsidR="006B48DB"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ậ</w:t>
                      </w:r>
                      <w:r w:rsidR="006B48DB" w:rsidRPr="006B48DB">
                        <w:rPr>
                          <w:sz w:val="25"/>
                          <w:szCs w:val="25"/>
                        </w:rPr>
                        <w:t>y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con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tôi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s</w:t>
                      </w:r>
                      <w:r w:rsidR="006B48DB"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ẽ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không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đ</w:t>
                      </w:r>
                      <w:r w:rsidR="006B48DB"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ủ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đi</w:t>
                      </w:r>
                      <w:r w:rsidR="006B48DB"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ề</w:t>
                      </w:r>
                      <w:r w:rsidR="006B48DB" w:rsidRPr="006B48DB">
                        <w:rPr>
                          <w:sz w:val="25"/>
                          <w:szCs w:val="25"/>
                        </w:rPr>
                        <w:t>u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ki</w:t>
                      </w:r>
                      <w:r w:rsidR="006B48DB"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ệ</w:t>
                      </w:r>
                      <w:r w:rsidR="006B48DB" w:rsidRPr="006B48DB">
                        <w:rPr>
                          <w:sz w:val="25"/>
                          <w:szCs w:val="25"/>
                        </w:rPr>
                        <w:t>n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nh</w:t>
                      </w:r>
                      <w:r w:rsidR="006B48DB"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ậ</w:t>
                      </w:r>
                      <w:r w:rsidR="006B48DB" w:rsidRPr="006B48DB">
                        <w:rPr>
                          <w:sz w:val="25"/>
                          <w:szCs w:val="25"/>
                        </w:rPr>
                        <w:t>n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h</w:t>
                      </w:r>
                      <w:r w:rsidR="006B48DB"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ỗ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tr</w:t>
                      </w:r>
                      <w:r w:rsidR="006B48DB"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ợ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tài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chính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>”</w:t>
                      </w:r>
                    </w:p>
                    <w:p w14:paraId="19284D07" w14:textId="77777777" w:rsidR="006B48DB" w:rsidRPr="00273C60" w:rsidRDefault="006B48DB" w:rsidP="00273C60">
                      <w:pPr>
                        <w:pStyle w:val="NoSpacing"/>
                        <w:rPr>
                          <w:rFonts w:cs="Arial"/>
                          <w:sz w:val="25"/>
                          <w:szCs w:val="25"/>
                        </w:rPr>
                      </w:pPr>
                    </w:p>
                    <w:p w14:paraId="3A1FD737" w14:textId="77777777" w:rsidR="006B48DB" w:rsidRPr="006B48DB" w:rsidRDefault="00550392" w:rsidP="006B48D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5"/>
                          <w:szCs w:val="25"/>
                        </w:rPr>
                        <w:t>THỰC TẾ</w:t>
                      </w:r>
                      <w:r w:rsidR="006B48DB" w:rsidRPr="00273C60">
                        <w:rPr>
                          <w:rFonts w:ascii="Myriad Pro" w:hAnsi="Myriad Pro" w:cs="Arial"/>
                          <w:color w:val="EA6312" w:themeColor="accent2"/>
                          <w:sz w:val="25"/>
                          <w:szCs w:val="25"/>
                        </w:rPr>
                        <w:t>:</w:t>
                      </w:r>
                      <w:r w:rsidR="006B48DB" w:rsidRPr="00273C60">
                        <w:rPr>
                          <w:rFonts w:ascii="Myriad Pro" w:hAnsi="Myriad Pro" w:cs="Arial"/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Không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có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ng</w:t>
                      </w:r>
                      <w:r w:rsidR="006B48DB"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ưỡ</w:t>
                      </w:r>
                      <w:r w:rsidR="006B48DB" w:rsidRPr="006B48DB">
                        <w:rPr>
                          <w:sz w:val="25"/>
                          <w:szCs w:val="25"/>
                        </w:rPr>
                        <w:t>ng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thu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nh</w:t>
                      </w:r>
                      <w:r w:rsidR="006B48DB"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ậ</w:t>
                      </w:r>
                      <w:r w:rsidR="006B48DB" w:rsidRPr="006B48DB">
                        <w:rPr>
                          <w:sz w:val="25"/>
                          <w:szCs w:val="25"/>
                        </w:rPr>
                        <w:t>p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đ</w:t>
                      </w:r>
                      <w:r w:rsidR="006B48DB"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ể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đ</w:t>
                      </w:r>
                      <w:r w:rsidR="006B48DB"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ủ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đi</w:t>
                      </w:r>
                      <w:r w:rsidR="006B48DB"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ề</w:t>
                      </w:r>
                      <w:r w:rsidR="006B48DB" w:rsidRPr="006B48DB">
                        <w:rPr>
                          <w:sz w:val="25"/>
                          <w:szCs w:val="25"/>
                        </w:rPr>
                        <w:t>u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ki</w:t>
                      </w:r>
                      <w:r w:rsidR="006B48DB"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ệ</w:t>
                      </w:r>
                      <w:r w:rsidR="006B48DB" w:rsidRPr="006B48DB">
                        <w:rPr>
                          <w:sz w:val="25"/>
                          <w:szCs w:val="25"/>
                        </w:rPr>
                        <w:t>n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nh</w:t>
                      </w:r>
                      <w:r w:rsidR="006B48DB"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ậ</w:t>
                      </w:r>
                      <w:r w:rsidR="006B48DB" w:rsidRPr="006B48DB">
                        <w:rPr>
                          <w:sz w:val="25"/>
                          <w:szCs w:val="25"/>
                        </w:rPr>
                        <w:t>n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h</w:t>
                      </w:r>
                      <w:r w:rsidR="006B48DB"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ỗ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tr</w:t>
                      </w:r>
                      <w:r w:rsidR="006B48DB"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ợ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sinh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viên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="006B48DB" w:rsidRPr="006B48DB">
                        <w:rPr>
                          <w:sz w:val="25"/>
                          <w:szCs w:val="25"/>
                        </w:rPr>
                        <w:t>liên</w:t>
                      </w:r>
                      <w:proofErr w:type="spellEnd"/>
                      <w:r w:rsidR="006B48DB" w:rsidRPr="006B48DB">
                        <w:rPr>
                          <w:sz w:val="25"/>
                          <w:szCs w:val="25"/>
                        </w:rPr>
                        <w:t xml:space="preserve"> bang.</w:t>
                      </w:r>
                    </w:p>
                    <w:p w14:paraId="7290325E" w14:textId="77777777" w:rsidR="006B48DB" w:rsidRPr="006B48DB" w:rsidRDefault="006B48DB" w:rsidP="006B48D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20E934BD" w14:textId="77777777" w:rsidR="006B48DB" w:rsidRPr="006B48DB" w:rsidRDefault="006B48DB" w:rsidP="006B48D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proofErr w:type="spellStart"/>
                      <w:r w:rsidRPr="006B48DB">
                        <w:rPr>
                          <w:rFonts w:hint="eastAsia"/>
                          <w:sz w:val="25"/>
                          <w:szCs w:val="25"/>
                        </w:rPr>
                        <w:t>Đ</w:t>
                      </w:r>
                      <w:r w:rsidRPr="006B48DB">
                        <w:rPr>
                          <w:sz w:val="25"/>
                          <w:szCs w:val="25"/>
                        </w:rPr>
                        <w:t>i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ề</w:t>
                      </w:r>
                      <w:r w:rsidRPr="006B48DB">
                        <w:rPr>
                          <w:sz w:val="25"/>
                          <w:szCs w:val="25"/>
                        </w:rPr>
                        <w:t>u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ki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ệ</w:t>
                      </w:r>
                      <w:r w:rsidRPr="006B48DB">
                        <w:rPr>
                          <w:sz w:val="25"/>
                          <w:szCs w:val="25"/>
                        </w:rPr>
                        <w:t>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ượ</w:t>
                      </w:r>
                      <w:r w:rsidRPr="006B48DB">
                        <w:rPr>
                          <w:sz w:val="25"/>
                          <w:szCs w:val="25"/>
                        </w:rPr>
                        <w:t>c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xác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ị</w:t>
                      </w:r>
                      <w:r w:rsidRPr="006B48DB">
                        <w:rPr>
                          <w:sz w:val="25"/>
                          <w:szCs w:val="25"/>
                        </w:rPr>
                        <w:t>nh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b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ằ</w:t>
                      </w:r>
                      <w:r w:rsidRPr="006B48DB">
                        <w:rPr>
                          <w:sz w:val="25"/>
                          <w:szCs w:val="25"/>
                        </w:rPr>
                        <w:t>ng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m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ộ</w:t>
                      </w:r>
                      <w:r w:rsidRPr="006B48DB">
                        <w:rPr>
                          <w:sz w:val="25"/>
                          <w:szCs w:val="25"/>
                        </w:rPr>
                        <w:t>t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công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th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ứ</w:t>
                      </w:r>
                      <w:r w:rsidRPr="006B48DB">
                        <w:rPr>
                          <w:sz w:val="25"/>
                          <w:szCs w:val="25"/>
                        </w:rPr>
                        <w:t>c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toá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ọ</w:t>
                      </w:r>
                      <w:r w:rsidRPr="006B48DB">
                        <w:rPr>
                          <w:sz w:val="25"/>
                          <w:szCs w:val="25"/>
                        </w:rPr>
                        <w:t>c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,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ch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ứ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không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ph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ả</w:t>
                      </w:r>
                      <w:r w:rsidRPr="006B48DB">
                        <w:rPr>
                          <w:sz w:val="25"/>
                          <w:szCs w:val="25"/>
                        </w:rPr>
                        <w:t>i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ch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ỉ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b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ằ</w:t>
                      </w:r>
                      <w:r w:rsidRPr="006B48DB">
                        <w:rPr>
                          <w:sz w:val="25"/>
                          <w:szCs w:val="25"/>
                        </w:rPr>
                        <w:t>ng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thu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nh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ậ</w:t>
                      </w:r>
                      <w:r w:rsidRPr="006B48DB">
                        <w:rPr>
                          <w:sz w:val="25"/>
                          <w:szCs w:val="25"/>
                        </w:rPr>
                        <w:t>p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.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Nhi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ề</w:t>
                      </w:r>
                      <w:r w:rsidRPr="006B48DB">
                        <w:rPr>
                          <w:sz w:val="25"/>
                          <w:szCs w:val="25"/>
                        </w:rPr>
                        <w:t>u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y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ế</w:t>
                      </w:r>
                      <w:r w:rsidRPr="006B48DB">
                        <w:rPr>
                          <w:sz w:val="25"/>
                          <w:szCs w:val="25"/>
                        </w:rPr>
                        <w:t>u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t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ố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,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t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ừ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quy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mô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c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ủ</w:t>
                      </w:r>
                      <w:r w:rsidRPr="006B48DB">
                        <w:rPr>
                          <w:sz w:val="25"/>
                          <w:szCs w:val="25"/>
                        </w:rPr>
                        <w:t>a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gia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đình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ế</w:t>
                      </w:r>
                      <w:r w:rsidRPr="006B48DB">
                        <w:rPr>
                          <w:sz w:val="25"/>
                          <w:szCs w:val="25"/>
                        </w:rPr>
                        <w:t>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tu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ổ</w:t>
                      </w:r>
                      <w:r w:rsidRPr="006B48DB">
                        <w:rPr>
                          <w:sz w:val="25"/>
                          <w:szCs w:val="25"/>
                        </w:rPr>
                        <w:t>i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c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ủ</w:t>
                      </w:r>
                      <w:r w:rsidRPr="006B48DB">
                        <w:rPr>
                          <w:sz w:val="25"/>
                          <w:szCs w:val="25"/>
                        </w:rPr>
                        <w:t>a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cha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m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ẹ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,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ượ</w:t>
                      </w:r>
                      <w:r w:rsidRPr="006B48DB">
                        <w:rPr>
                          <w:sz w:val="25"/>
                          <w:szCs w:val="25"/>
                        </w:rPr>
                        <w:t>c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xem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xét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>.</w:t>
                      </w:r>
                    </w:p>
                    <w:p w14:paraId="2D99026A" w14:textId="77777777" w:rsidR="006B48DB" w:rsidRPr="006B48DB" w:rsidRDefault="006B48DB" w:rsidP="006B48D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61FE687C" w14:textId="77777777" w:rsidR="006B48DB" w:rsidRPr="006B48DB" w:rsidRDefault="006B48DB" w:rsidP="006B48D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Và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hãy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nh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ớ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,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khi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ọ</w:t>
                      </w:r>
                      <w:r w:rsidRPr="006B48DB">
                        <w:rPr>
                          <w:sz w:val="25"/>
                          <w:szCs w:val="25"/>
                        </w:rPr>
                        <w:t>c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sinh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đi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ề</w:t>
                      </w:r>
                      <w:r w:rsidRPr="006B48DB">
                        <w:rPr>
                          <w:sz w:val="25"/>
                          <w:szCs w:val="25"/>
                        </w:rPr>
                        <w:t>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vào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ơ</w:t>
                      </w:r>
                      <w:r w:rsidRPr="006B48DB">
                        <w:rPr>
                          <w:sz w:val="25"/>
                          <w:szCs w:val="25"/>
                        </w:rPr>
                        <w:t>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xi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FAFSA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ho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ặ</w:t>
                      </w:r>
                      <w:r w:rsidRPr="006B48DB">
                        <w:rPr>
                          <w:sz w:val="25"/>
                          <w:szCs w:val="25"/>
                        </w:rPr>
                        <w:t>c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WASFA,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ọ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cũng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s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ẽ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t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ự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ộ</w:t>
                      </w:r>
                      <w:r w:rsidRPr="006B48DB">
                        <w:rPr>
                          <w:sz w:val="25"/>
                          <w:szCs w:val="25"/>
                        </w:rPr>
                        <w:t>ng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n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ộ</w:t>
                      </w:r>
                      <w:r w:rsidRPr="006B48DB">
                        <w:rPr>
                          <w:sz w:val="25"/>
                          <w:szCs w:val="25"/>
                        </w:rPr>
                        <w:t>p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ơ</w:t>
                      </w:r>
                      <w:r w:rsidRPr="006B48DB">
                        <w:rPr>
                          <w:sz w:val="25"/>
                          <w:szCs w:val="25"/>
                        </w:rPr>
                        <w:t>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xi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tr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ợ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c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ấ</w:t>
                      </w:r>
                      <w:r w:rsidRPr="006B48DB">
                        <w:rPr>
                          <w:sz w:val="25"/>
                          <w:szCs w:val="25"/>
                        </w:rPr>
                        <w:t>p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t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ừ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ti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ể</w:t>
                      </w:r>
                      <w:r w:rsidRPr="006B48DB">
                        <w:rPr>
                          <w:sz w:val="25"/>
                          <w:szCs w:val="25"/>
                        </w:rPr>
                        <w:t>u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bang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và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có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th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ể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t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ừ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tr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ườ</w:t>
                      </w:r>
                      <w:r w:rsidRPr="006B48DB">
                        <w:rPr>
                          <w:sz w:val="25"/>
                          <w:szCs w:val="25"/>
                        </w:rPr>
                        <w:t>ng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ạ</w:t>
                      </w:r>
                      <w:r w:rsidRPr="006B48DB">
                        <w:rPr>
                          <w:sz w:val="25"/>
                          <w:szCs w:val="25"/>
                        </w:rPr>
                        <w:t>i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ọ</w:t>
                      </w:r>
                      <w:r w:rsidRPr="006B48DB">
                        <w:rPr>
                          <w:sz w:val="25"/>
                          <w:szCs w:val="25"/>
                        </w:rPr>
                        <w:t>c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n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ữ</w:t>
                      </w:r>
                      <w:r w:rsidRPr="006B48DB">
                        <w:rPr>
                          <w:sz w:val="25"/>
                          <w:szCs w:val="25"/>
                        </w:rPr>
                        <w:t>a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.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Trê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th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ự</w:t>
                      </w:r>
                      <w:r w:rsidRPr="006B48DB">
                        <w:rPr>
                          <w:sz w:val="25"/>
                          <w:szCs w:val="25"/>
                        </w:rPr>
                        <w:t>c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t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ế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,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m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ộ</w:t>
                      </w:r>
                      <w:r w:rsidRPr="006B48DB">
                        <w:rPr>
                          <w:sz w:val="25"/>
                          <w:szCs w:val="25"/>
                        </w:rPr>
                        <w:t>t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s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ố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tr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ườ</w:t>
                      </w:r>
                      <w:r w:rsidRPr="006B48DB">
                        <w:rPr>
                          <w:sz w:val="25"/>
                          <w:szCs w:val="25"/>
                        </w:rPr>
                        <w:t>ng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th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ậ</w:t>
                      </w:r>
                      <w:r w:rsidRPr="006B48DB">
                        <w:rPr>
                          <w:sz w:val="25"/>
                          <w:szCs w:val="25"/>
                        </w:rPr>
                        <w:t>m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chí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s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ẽ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không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xem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xét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cho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sinh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viê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nhâ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b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ấ</w:t>
                      </w:r>
                      <w:r w:rsidRPr="006B48DB">
                        <w:rPr>
                          <w:sz w:val="25"/>
                          <w:szCs w:val="25"/>
                        </w:rPr>
                        <w:t>t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kỳ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ọ</w:t>
                      </w:r>
                      <w:r w:rsidRPr="006B48DB">
                        <w:rPr>
                          <w:sz w:val="25"/>
                          <w:szCs w:val="25"/>
                        </w:rPr>
                        <w:t>c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b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ổ</w:t>
                      </w:r>
                      <w:r w:rsidRPr="006B48DB">
                        <w:rPr>
                          <w:sz w:val="25"/>
                          <w:szCs w:val="25"/>
                        </w:rPr>
                        <w:t>ng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nào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c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ủ</w:t>
                      </w:r>
                      <w:r w:rsidRPr="006B48DB">
                        <w:rPr>
                          <w:sz w:val="25"/>
                          <w:szCs w:val="25"/>
                        </w:rPr>
                        <w:t>a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ọ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(bao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g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ồ</w:t>
                      </w:r>
                      <w:r w:rsidRPr="006B48DB">
                        <w:rPr>
                          <w:sz w:val="25"/>
                          <w:szCs w:val="25"/>
                        </w:rPr>
                        <w:t>m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c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ả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ọ</w:t>
                      </w:r>
                      <w:r w:rsidRPr="006B48DB">
                        <w:rPr>
                          <w:sz w:val="25"/>
                          <w:szCs w:val="25"/>
                        </w:rPr>
                        <w:t>c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b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ổ</w:t>
                      </w:r>
                      <w:r w:rsidRPr="006B48DB">
                        <w:rPr>
                          <w:sz w:val="25"/>
                          <w:szCs w:val="25"/>
                        </w:rPr>
                        <w:t>ng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h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ọ</w:t>
                      </w:r>
                      <w:r w:rsidRPr="006B48DB">
                        <w:rPr>
                          <w:sz w:val="25"/>
                          <w:szCs w:val="25"/>
                        </w:rPr>
                        <w:t>c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thu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ậ</w:t>
                      </w:r>
                      <w:r w:rsidRPr="006B48DB">
                        <w:rPr>
                          <w:sz w:val="25"/>
                          <w:szCs w:val="25"/>
                        </w:rPr>
                        <w:t>t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)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cho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ế</w:t>
                      </w:r>
                      <w:r w:rsidRPr="006B48DB">
                        <w:rPr>
                          <w:sz w:val="25"/>
                          <w:szCs w:val="25"/>
                        </w:rPr>
                        <w:t>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khi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sinh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viê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đã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g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ử</w:t>
                      </w:r>
                      <w:r w:rsidRPr="006B48DB">
                        <w:rPr>
                          <w:sz w:val="25"/>
                          <w:szCs w:val="25"/>
                        </w:rPr>
                        <w:t>i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ơ</w:t>
                      </w:r>
                      <w:r w:rsidRPr="006B48DB">
                        <w:rPr>
                          <w:sz w:val="25"/>
                          <w:szCs w:val="25"/>
                        </w:rPr>
                        <w:t>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xi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FAFSA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ho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ặ</w:t>
                      </w:r>
                      <w:r w:rsidRPr="006B48DB">
                        <w:rPr>
                          <w:sz w:val="25"/>
                          <w:szCs w:val="25"/>
                        </w:rPr>
                        <w:t>c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WASFA.</w:t>
                      </w:r>
                    </w:p>
                    <w:p w14:paraId="77FB3DED" w14:textId="77777777" w:rsidR="006B48DB" w:rsidRPr="006B48DB" w:rsidRDefault="006B48DB" w:rsidP="006B48DB">
                      <w:pPr>
                        <w:pStyle w:val="NoSpacing"/>
                        <w:rPr>
                          <w:sz w:val="25"/>
                          <w:szCs w:val="25"/>
                        </w:rPr>
                      </w:pPr>
                    </w:p>
                    <w:p w14:paraId="7C83A7FA" w14:textId="77777777" w:rsidR="006B48DB" w:rsidRDefault="006B48DB" w:rsidP="006B48DB">
                      <w:pPr>
                        <w:pStyle w:val="NoSpacing"/>
                        <w:rPr>
                          <w:rFonts w:eastAsia="Times New Roman" w:cs="Arial"/>
                          <w:sz w:val="25"/>
                          <w:szCs w:val="25"/>
                        </w:rPr>
                      </w:pPr>
                      <w:proofErr w:type="spellStart"/>
                      <w:r w:rsidRPr="006B48DB">
                        <w:rPr>
                          <w:rFonts w:hint="eastAsia"/>
                          <w:sz w:val="25"/>
                          <w:szCs w:val="25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ừ</w:t>
                      </w:r>
                      <w:r w:rsidRPr="006B48DB">
                        <w:rPr>
                          <w:sz w:val="25"/>
                          <w:szCs w:val="25"/>
                        </w:rPr>
                        <w:t>ng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ư</w:t>
                      </w:r>
                      <w:r w:rsidRPr="006B48DB">
                        <w:rPr>
                          <w:sz w:val="25"/>
                          <w:szCs w:val="25"/>
                        </w:rPr>
                        <w:t>a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ra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gi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ả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ị</w:t>
                      </w:r>
                      <w:r w:rsidRPr="006B48DB">
                        <w:rPr>
                          <w:sz w:val="25"/>
                          <w:szCs w:val="25"/>
                        </w:rPr>
                        <w:t>nh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v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ề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nh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ữ</w:t>
                      </w:r>
                      <w:r w:rsidRPr="006B48DB">
                        <w:rPr>
                          <w:sz w:val="25"/>
                          <w:szCs w:val="25"/>
                        </w:rPr>
                        <w:t>ng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gì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con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b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ạ</w:t>
                      </w:r>
                      <w:r w:rsidRPr="006B48DB">
                        <w:rPr>
                          <w:sz w:val="25"/>
                          <w:szCs w:val="25"/>
                        </w:rPr>
                        <w:t>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s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ẽ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nh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ậ</w:t>
                      </w:r>
                      <w:r w:rsidRPr="006B48DB">
                        <w:rPr>
                          <w:sz w:val="25"/>
                          <w:szCs w:val="25"/>
                        </w:rPr>
                        <w:t>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ượ</w:t>
                      </w:r>
                      <w:r w:rsidRPr="006B48DB">
                        <w:rPr>
                          <w:sz w:val="25"/>
                          <w:szCs w:val="25"/>
                        </w:rPr>
                        <w:t>c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.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Hãy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yêu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c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ầ</w:t>
                      </w:r>
                      <w:r w:rsidRPr="006B48DB">
                        <w:rPr>
                          <w:sz w:val="25"/>
                          <w:szCs w:val="25"/>
                        </w:rPr>
                        <w:t>u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con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b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ạ</w:t>
                      </w:r>
                      <w:r w:rsidRPr="006B48DB">
                        <w:rPr>
                          <w:sz w:val="25"/>
                          <w:szCs w:val="25"/>
                        </w:rPr>
                        <w:t>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đi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ề</w:t>
                      </w:r>
                      <w:r w:rsidRPr="006B48DB">
                        <w:rPr>
                          <w:sz w:val="25"/>
                          <w:szCs w:val="25"/>
                        </w:rPr>
                        <w:t>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vào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đ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ơ</w:t>
                      </w:r>
                      <w:r w:rsidRPr="006B48DB">
                        <w:rPr>
                          <w:sz w:val="25"/>
                          <w:szCs w:val="25"/>
                        </w:rPr>
                        <w:t>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và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tìm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hi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ể</w:t>
                      </w:r>
                      <w:r w:rsidRPr="006B48DB">
                        <w:rPr>
                          <w:sz w:val="25"/>
                          <w:szCs w:val="25"/>
                        </w:rPr>
                        <w:t>u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.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Vi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ệ</w:t>
                      </w:r>
                      <w:r w:rsidRPr="006B48DB">
                        <w:rPr>
                          <w:sz w:val="25"/>
                          <w:szCs w:val="25"/>
                        </w:rPr>
                        <w:t>c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này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hoà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</w:t>
                      </w:r>
                      <w:proofErr w:type="spellStart"/>
                      <w:r w:rsidRPr="006B48DB">
                        <w:rPr>
                          <w:sz w:val="25"/>
                          <w:szCs w:val="25"/>
                        </w:rPr>
                        <w:t>toàn</w:t>
                      </w:r>
                      <w:proofErr w:type="spellEnd"/>
                      <w:r w:rsidRPr="006B48DB">
                        <w:rPr>
                          <w:sz w:val="25"/>
                          <w:szCs w:val="25"/>
                        </w:rPr>
                        <w:t xml:space="preserve"> MI</w:t>
                      </w:r>
                      <w:r w:rsidRPr="006B48DB">
                        <w:rPr>
                          <w:rFonts w:ascii="Calibri" w:hAnsi="Calibri" w:cs="Calibri"/>
                          <w:sz w:val="25"/>
                          <w:szCs w:val="25"/>
                        </w:rPr>
                        <w:t>Ễ</w:t>
                      </w:r>
                      <w:r w:rsidRPr="006B48DB">
                        <w:rPr>
                          <w:sz w:val="25"/>
                          <w:szCs w:val="25"/>
                        </w:rPr>
                        <w:t>N PHÍ</w:t>
                      </w:r>
                      <w:r w:rsidRPr="00273C60">
                        <w:rPr>
                          <w:rFonts w:eastAsia="Times New Roman" w:cs="Arial"/>
                          <w:sz w:val="25"/>
                          <w:szCs w:val="25"/>
                        </w:rPr>
                        <w:t>.</w:t>
                      </w:r>
                    </w:p>
                    <w:p w14:paraId="61D01DD3" w14:textId="77777777" w:rsidR="006B48DB" w:rsidRPr="00273C60" w:rsidRDefault="006B48DB" w:rsidP="00273C60">
                      <w:pPr>
                        <w:pStyle w:val="NoSpacing"/>
                        <w:rPr>
                          <w:rFonts w:eastAsia="Times New Roman" w:cs="Arial"/>
                          <w:sz w:val="25"/>
                          <w:szCs w:val="25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FF44E6" w14:textId="77777777" w:rsidR="00FC197D" w:rsidRDefault="00FC197D" w:rsidP="009909CD">
      <w:pPr>
        <w:spacing w:after="0" w:line="240" w:lineRule="auto"/>
      </w:pPr>
      <w:r>
        <w:separator/>
      </w:r>
    </w:p>
  </w:endnote>
  <w:endnote w:type="continuationSeparator" w:id="0">
    <w:p w14:paraId="38881321" w14:textId="77777777" w:rsidR="00FC197D" w:rsidRDefault="00FC197D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Gothic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C748AE" w14:textId="77777777" w:rsidR="0077082E" w:rsidRDefault="00770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ED7BA" w14:textId="77777777" w:rsidR="006B48DB" w:rsidRDefault="006B48DB" w:rsidP="000208A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06ACFA8" wp14:editId="4CAD5C0A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D53B724" w14:textId="77777777" w:rsidR="0077082E" w:rsidRDefault="0077082E" w:rsidP="0077082E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CA2F63" w14:textId="77777777" w:rsidR="0077082E" w:rsidRDefault="007708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DD5F74" w14:textId="77777777" w:rsidR="00FC197D" w:rsidRDefault="00FC197D" w:rsidP="009909CD">
      <w:pPr>
        <w:spacing w:after="0" w:line="240" w:lineRule="auto"/>
      </w:pPr>
      <w:r>
        <w:separator/>
      </w:r>
    </w:p>
  </w:footnote>
  <w:footnote w:type="continuationSeparator" w:id="0">
    <w:p w14:paraId="528E138C" w14:textId="77777777" w:rsidR="00FC197D" w:rsidRDefault="00FC197D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899B72" w14:textId="77777777" w:rsidR="0077082E" w:rsidRDefault="007708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90A247" w14:textId="77777777" w:rsidR="0077082E" w:rsidRDefault="007708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0CBE6E" w14:textId="77777777" w:rsidR="0077082E" w:rsidRDefault="007708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E41FC"/>
    <w:multiLevelType w:val="hybridMultilevel"/>
    <w:tmpl w:val="6A92E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665DA0"/>
    <w:multiLevelType w:val="hybridMultilevel"/>
    <w:tmpl w:val="13BC937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E4587D"/>
    <w:multiLevelType w:val="hybridMultilevel"/>
    <w:tmpl w:val="F662B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FE4A15"/>
    <w:multiLevelType w:val="hybridMultilevel"/>
    <w:tmpl w:val="B99C0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B405D"/>
    <w:multiLevelType w:val="hybridMultilevel"/>
    <w:tmpl w:val="BD9A41E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F3135C"/>
    <w:multiLevelType w:val="hybridMultilevel"/>
    <w:tmpl w:val="CDB2C7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05278D"/>
    <w:multiLevelType w:val="hybridMultilevel"/>
    <w:tmpl w:val="137495C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6"/>
  </w:num>
  <w:num w:numId="6">
    <w:abstractNumId w:val="5"/>
  </w:num>
  <w:num w:numId="7">
    <w:abstractNumId w:val="1"/>
  </w:num>
  <w:num w:numId="8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xNjcxMbIwNjdU0lEKTi0uzszPAykwrAUApwWCDSwAAAA="/>
  </w:docVars>
  <w:rsids>
    <w:rsidRoot w:val="001B2141"/>
    <w:rsid w:val="00010B53"/>
    <w:rsid w:val="000208A8"/>
    <w:rsid w:val="00023E72"/>
    <w:rsid w:val="00051C11"/>
    <w:rsid w:val="00073543"/>
    <w:rsid w:val="00076C3A"/>
    <w:rsid w:val="00095E63"/>
    <w:rsid w:val="000C40B8"/>
    <w:rsid w:val="000C5377"/>
    <w:rsid w:val="000D20E1"/>
    <w:rsid w:val="000E0CED"/>
    <w:rsid w:val="001028F4"/>
    <w:rsid w:val="001252AB"/>
    <w:rsid w:val="001733BE"/>
    <w:rsid w:val="001956B9"/>
    <w:rsid w:val="001A6610"/>
    <w:rsid w:val="001B2141"/>
    <w:rsid w:val="001C5D6A"/>
    <w:rsid w:val="001D16DC"/>
    <w:rsid w:val="001D41E3"/>
    <w:rsid w:val="001D5F2E"/>
    <w:rsid w:val="00254EFC"/>
    <w:rsid w:val="0027198B"/>
    <w:rsid w:val="00273C60"/>
    <w:rsid w:val="00275C50"/>
    <w:rsid w:val="00287F5E"/>
    <w:rsid w:val="002D0CF8"/>
    <w:rsid w:val="00370512"/>
    <w:rsid w:val="003A596D"/>
    <w:rsid w:val="003E771B"/>
    <w:rsid w:val="00406591"/>
    <w:rsid w:val="00414D69"/>
    <w:rsid w:val="00436814"/>
    <w:rsid w:val="0045478F"/>
    <w:rsid w:val="0047425E"/>
    <w:rsid w:val="004D131D"/>
    <w:rsid w:val="005326F5"/>
    <w:rsid w:val="00532A29"/>
    <w:rsid w:val="00550392"/>
    <w:rsid w:val="00571AEF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B48DB"/>
    <w:rsid w:val="006D74C2"/>
    <w:rsid w:val="006F45EA"/>
    <w:rsid w:val="0070210A"/>
    <w:rsid w:val="00761661"/>
    <w:rsid w:val="0077082E"/>
    <w:rsid w:val="00781C88"/>
    <w:rsid w:val="00784F1D"/>
    <w:rsid w:val="00790717"/>
    <w:rsid w:val="007A0AEF"/>
    <w:rsid w:val="007D73D5"/>
    <w:rsid w:val="007E0452"/>
    <w:rsid w:val="008110A7"/>
    <w:rsid w:val="00841577"/>
    <w:rsid w:val="00854BA0"/>
    <w:rsid w:val="00862933"/>
    <w:rsid w:val="00874387"/>
    <w:rsid w:val="008916E0"/>
    <w:rsid w:val="008A4FE5"/>
    <w:rsid w:val="008F484C"/>
    <w:rsid w:val="00940823"/>
    <w:rsid w:val="009713AA"/>
    <w:rsid w:val="00972CAE"/>
    <w:rsid w:val="00980FFC"/>
    <w:rsid w:val="00981E73"/>
    <w:rsid w:val="009909CD"/>
    <w:rsid w:val="009B09EE"/>
    <w:rsid w:val="009B4D70"/>
    <w:rsid w:val="009B50ED"/>
    <w:rsid w:val="009C6715"/>
    <w:rsid w:val="009E0635"/>
    <w:rsid w:val="00A25076"/>
    <w:rsid w:val="00A50BE6"/>
    <w:rsid w:val="00A51106"/>
    <w:rsid w:val="00A924DC"/>
    <w:rsid w:val="00AC67ED"/>
    <w:rsid w:val="00B044CD"/>
    <w:rsid w:val="00B53C93"/>
    <w:rsid w:val="00B646B2"/>
    <w:rsid w:val="00B84392"/>
    <w:rsid w:val="00B91A1C"/>
    <w:rsid w:val="00BC0D15"/>
    <w:rsid w:val="00BD3320"/>
    <w:rsid w:val="00BD33E4"/>
    <w:rsid w:val="00BF154F"/>
    <w:rsid w:val="00C124B0"/>
    <w:rsid w:val="00C61BBA"/>
    <w:rsid w:val="00C64984"/>
    <w:rsid w:val="00C7202C"/>
    <w:rsid w:val="00C91747"/>
    <w:rsid w:val="00CA36F6"/>
    <w:rsid w:val="00CD2DEC"/>
    <w:rsid w:val="00CE5BCB"/>
    <w:rsid w:val="00CF1D50"/>
    <w:rsid w:val="00CF3610"/>
    <w:rsid w:val="00D14F9D"/>
    <w:rsid w:val="00D257AF"/>
    <w:rsid w:val="00D321C2"/>
    <w:rsid w:val="00D85182"/>
    <w:rsid w:val="00DD76C7"/>
    <w:rsid w:val="00DE3C76"/>
    <w:rsid w:val="00DE4EC4"/>
    <w:rsid w:val="00E1055A"/>
    <w:rsid w:val="00E14047"/>
    <w:rsid w:val="00E84E9D"/>
    <w:rsid w:val="00F010F1"/>
    <w:rsid w:val="00F35BE3"/>
    <w:rsid w:val="00F40A18"/>
    <w:rsid w:val="00F56DB3"/>
    <w:rsid w:val="00F95852"/>
    <w:rsid w:val="00FC197D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DB323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5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6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13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8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3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5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36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find-colleges/campus-visit-guide/campus-visit-checklist" TargetMode="External"/><Relationship Id="rId18" Type="http://schemas.openxmlformats.org/officeDocument/2006/relationships/hyperlink" Target="http://thewashboard.org/login.aspx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bigfuture.collegeboard.org/find-colleges/campus-visit-guide/campus-visit-checklist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find-colleges/campus-visit-guide/campus-visit-checklist" TargetMode="External"/><Relationship Id="rId17" Type="http://schemas.openxmlformats.org/officeDocument/2006/relationships/hyperlink" Target="https://bigfuture.collegeboard.org/find-colleges/campus-visit-guide/campus-visit-checklist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bigfuture.collegeboard.org/get-started/inside-the-classroom/summer-learning-programs-what-why-and-how" TargetMode="External"/><Relationship Id="rId20" Type="http://schemas.openxmlformats.org/officeDocument/2006/relationships/hyperlink" Target="https://bigfuture.collegeboard.org/get-started/inside-the-classroom/summer-learning-programs-what-why-and-how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find-colleges/how-to-find-your-college-fit/college-fair-checklist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s://bigfuture.collegeboard.org/find-colleges/how-to-find-your-college-fit/college-fair-checklis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thewashboard.org/login.aspx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Gothic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9E4DF2"/>
    <w:rsid w:val="00A31BA8"/>
    <w:rsid w:val="00A523FA"/>
    <w:rsid w:val="00BA1FAD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E4DF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C7D36A0-FA82-4087-9141-225C92E200F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52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6</cp:revision>
  <cp:lastPrinted>2015-05-28T22:43:00Z</cp:lastPrinted>
  <dcterms:created xsi:type="dcterms:W3CDTF">2018-07-03T15:03:00Z</dcterms:created>
  <dcterms:modified xsi:type="dcterms:W3CDTF">2021-11-22T10:2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